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61B0B" w:rsidP="00A61B0B" w:rsidRDefault="00804854" w14:paraId="2A621AE4" w14:textId="26DCFE1A">
      <w:pPr>
        <w:jc w:val="center"/>
        <w:rPr>
          <w:b/>
          <w:bCs/>
        </w:rPr>
      </w:pPr>
      <w:r>
        <w:rPr>
          <w:b/>
          <w:bCs/>
        </w:rPr>
        <w:t>CS469</w:t>
      </w:r>
      <w:r w:rsidR="00A61B0B">
        <w:rPr>
          <w:b/>
          <w:bCs/>
        </w:rPr>
        <w:t xml:space="preserve"> </w:t>
      </w:r>
      <w:r>
        <w:rPr>
          <w:b/>
          <w:bCs/>
        </w:rPr>
        <w:t>Data Structure and Algorithm</w:t>
      </w:r>
    </w:p>
    <w:p w:rsidR="00A61B0B" w:rsidP="00A61B0B" w:rsidRDefault="00A61B0B" w14:paraId="10AE6B48" w14:textId="220E92CF">
      <w:pPr>
        <w:jc w:val="center"/>
        <w:rPr>
          <w:b w:val="1"/>
          <w:bCs w:val="1"/>
          <w:lang w:eastAsia="zh-CN"/>
        </w:rPr>
      </w:pPr>
      <w:r w:rsidRPr="336D479E" w:rsidR="6FBFC969">
        <w:rPr>
          <w:b w:val="1"/>
          <w:bCs w:val="1"/>
        </w:rPr>
        <w:t>HO</w:t>
      </w:r>
      <w:r w:rsidRPr="336D479E" w:rsidR="5E36A484">
        <w:rPr>
          <w:b w:val="1"/>
          <w:bCs w:val="1"/>
        </w:rPr>
        <w:t>S</w:t>
      </w:r>
      <w:r w:rsidRPr="336D479E" w:rsidR="7C03B2BF">
        <w:rPr>
          <w:b w:val="1"/>
          <w:bCs w:val="1"/>
        </w:rPr>
        <w:t>0</w:t>
      </w:r>
      <w:r w:rsidRPr="336D479E" w:rsidR="62AB3969">
        <w:rPr>
          <w:b w:val="1"/>
          <w:bCs w:val="1"/>
        </w:rPr>
        <w:t>3 Stack and Recursion</w:t>
      </w:r>
    </w:p>
    <w:p w:rsidR="000B1C84" w:rsidP="001C44CF" w:rsidRDefault="000B1C84" w14:paraId="43A46EFD" w14:textId="0621E41A">
      <w:pPr>
        <w:jc w:val="center"/>
      </w:pPr>
      <w:r w:rsidR="000B1C84">
        <w:rPr/>
        <w:t>04/12/2023 Reviewed by Christopher Sharp</w:t>
      </w:r>
    </w:p>
    <w:p w:rsidR="19E2F4A3" w:rsidP="3F8BD6E1" w:rsidRDefault="19E2F4A3" w14:paraId="11BE3FB5" w14:textId="52D7B4A6">
      <w:pPr>
        <w:pStyle w:val="Normal"/>
        <w:jc w:val="center"/>
      </w:pPr>
      <w:r w:rsidR="19E2F4A3">
        <w:rPr/>
        <w:t>01/16/2024 Updated by Anh Nguyen</w:t>
      </w:r>
    </w:p>
    <w:p w:rsidR="7E16CEE1" w:rsidP="336D479E" w:rsidRDefault="7E16CEE1" w14:paraId="4881889F" w14:textId="5A7CC841">
      <w:pPr>
        <w:spacing w:after="0" w:line="240" w:lineRule="auto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36D479E" w:rsidR="7E16CEE1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9/29/2024 Reviewed by Shahid Khan</w:t>
      </w:r>
    </w:p>
    <w:p w:rsidR="336D479E" w:rsidP="336D479E" w:rsidRDefault="336D479E" w14:paraId="5EAA3BE4" w14:textId="0637840C">
      <w:pPr>
        <w:pStyle w:val="Normal"/>
        <w:jc w:val="center"/>
      </w:pPr>
    </w:p>
    <w:p w:rsidR="00A61B0B" w:rsidP="002B2F55" w:rsidRDefault="00EE7C54" w14:paraId="33E21D38" w14:textId="6D31A7B5">
      <w:pPr>
        <w:jc w:val="center"/>
      </w:pPr>
      <w:bookmarkStart w:name="_Hlk60671340" w:id="0"/>
      <w:r>
        <w:t>School of Technology and Computing (STC)</w:t>
      </w:r>
      <w:bookmarkEnd w:id="0"/>
      <w:r w:rsidR="00A61B0B">
        <w:t xml:space="preserve"> @City University of Seattle (</w:t>
      </w:r>
      <w:proofErr w:type="spellStart"/>
      <w:r w:rsidR="00A61B0B">
        <w:t>CityU</w:t>
      </w:r>
      <w:proofErr w:type="spellEnd"/>
      <w:r w:rsidR="00A61B0B">
        <w:t>)</w:t>
      </w:r>
    </w:p>
    <w:p w:rsidR="00A61B0B" w:rsidP="00A61B0B" w:rsidRDefault="001E0A6C" w14:paraId="0487AB8A" w14:textId="31246728">
      <w:pPr>
        <w:jc w:val="center"/>
      </w:pPr>
      <w:r>
        <w:rPr>
          <w:rFonts w:hint="eastAsia" w:eastAsiaTheme="minorEastAsia"/>
          <w:lang w:eastAsia="zh-CN"/>
        </w:rPr>
        <w:t xml:space="preserve"> </w:t>
      </w:r>
    </w:p>
    <w:p w:rsidR="00A61B0B" w:rsidP="00A61B0B" w:rsidRDefault="00A61B0B" w14:paraId="63CC7777" w14:textId="77777777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:rsidRPr="00E93F96" w:rsidR="0084718C" w:rsidP="0084718C" w:rsidRDefault="0084718C" w14:paraId="7BE9180C" w14:textId="19980CE2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 w:rsidR="0084718C">
        <w:rPr/>
        <w:t xml:space="preserve">The document’s examples are written in Python. If you </w:t>
      </w:r>
      <w:r w:rsidR="0084718C">
        <w:rPr/>
        <w:t>don’t</w:t>
      </w:r>
      <w:r w:rsidR="0084718C">
        <w:rPr/>
        <w:t xml:space="preserve"> know Python programming language, please finish the Python tutorial in </w:t>
      </w:r>
      <w:r w:rsidR="766EBABD">
        <w:rPr/>
        <w:t>HOS00</w:t>
      </w:r>
      <w:r w:rsidR="0084718C">
        <w:rPr/>
        <w:t xml:space="preserve"> before you start the assignment.</w:t>
      </w:r>
    </w:p>
    <w:p w:rsidR="00A61B0B" w:rsidP="00A61B0B" w:rsidRDefault="00A61B0B" w14:paraId="1F2E3CB3" w14:textId="77777777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:rsidR="00A61B0B" w:rsidP="00A61B0B" w:rsidRDefault="00A61B0B" w14:paraId="4BDB65E9" w14:textId="77777777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:rsidR="00A61B0B" w:rsidP="00A61B0B" w:rsidRDefault="00A61B0B" w14:paraId="3AE16F0A" w14:textId="77777777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:rsidR="00A61B0B" w:rsidP="00A61B0B" w:rsidRDefault="00A61B0B" w14:paraId="756DB2D6" w14:textId="77777777">
      <w:pPr>
        <w:rPr>
          <w:b/>
          <w:bCs/>
        </w:rPr>
      </w:pPr>
    </w:p>
    <w:p w:rsidR="00A61B0B" w:rsidP="00A61B0B" w:rsidRDefault="00A61B0B" w14:paraId="0C72C4A4" w14:textId="77777777">
      <w:pPr>
        <w:rPr>
          <w:b/>
          <w:bCs/>
        </w:rPr>
      </w:pPr>
      <w:r>
        <w:rPr>
          <w:b/>
          <w:bCs/>
        </w:rPr>
        <w:t>Learning Outcomes</w:t>
      </w:r>
    </w:p>
    <w:p w:rsidR="00A61B0B" w:rsidP="00A61B0B" w:rsidRDefault="00A61B0B" w14:paraId="29EE75A9" w14:textId="14BB12CB">
      <w:r>
        <w:t>Students will be able to:</w:t>
      </w:r>
    </w:p>
    <w:p w:rsidR="005652E6" w:rsidP="00675065" w:rsidRDefault="00506CF5" w14:paraId="283D99BD" w14:textId="2C282AF2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>Implement a stack using list</w:t>
      </w:r>
    </w:p>
    <w:p w:rsidR="00506CF5" w:rsidP="00675065" w:rsidRDefault="00506CF5" w14:paraId="16E709BD" w14:textId="459542E3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>Implement a stack using singly linked list</w:t>
      </w:r>
    </w:p>
    <w:p w:rsidRPr="00675065" w:rsidR="00506CF5" w:rsidP="00675065" w:rsidRDefault="00D35B32" w14:paraId="0A33EB1D" w14:textId="38EB011D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>Understand recursion</w:t>
      </w:r>
    </w:p>
    <w:p w:rsidR="00A61B0B" w:rsidP="00A61B0B" w:rsidRDefault="00A61B0B" w14:paraId="1F0C0447" w14:textId="77777777">
      <w:pPr>
        <w:pStyle w:val="ListParagraph"/>
        <w:ind w:left="0"/>
      </w:pPr>
    </w:p>
    <w:p w:rsidR="00A61B0B" w:rsidP="00A61B0B" w:rsidRDefault="00A61B0B" w14:paraId="2B0CD490" w14:textId="77777777">
      <w:pPr>
        <w:rPr>
          <w:b/>
          <w:bCs/>
        </w:rPr>
      </w:pPr>
      <w:r>
        <w:rPr>
          <w:b/>
          <w:bCs/>
        </w:rPr>
        <w:t>Resources</w:t>
      </w:r>
    </w:p>
    <w:p w:rsidR="003B62A0" w:rsidP="00A61B0B" w:rsidRDefault="004B530B" w14:paraId="7760F2D3" w14:textId="42B684AB">
      <w:pPr>
        <w:pStyle w:val="ListParagraph"/>
        <w:numPr>
          <w:ilvl w:val="0"/>
          <w:numId w:val="3"/>
        </w:numPr>
      </w:pPr>
      <w:proofErr w:type="spellStart"/>
      <w:r>
        <w:t>Geeksforgeeks</w:t>
      </w:r>
      <w:proofErr w:type="spellEnd"/>
      <w:r>
        <w:t xml:space="preserve"> (2021). Implement a stack using singly linked list. Retrieved from:</w:t>
      </w:r>
      <w:r w:rsidR="009860BD">
        <w:t xml:space="preserve"> </w:t>
      </w:r>
      <w:hyperlink w:history="1" r:id="rId8">
        <w:r w:rsidRPr="007C74D7" w:rsidR="009860BD">
          <w:rPr>
            <w:rStyle w:val="Hyperlink"/>
          </w:rPr>
          <w:t>https://www.geeksforgeeks.org/implement-a-stack-using-singly-linked-list/</w:t>
        </w:r>
      </w:hyperlink>
    </w:p>
    <w:p w:rsidR="009860BD" w:rsidP="00A61B0B" w:rsidRDefault="00062518" w14:paraId="6FA8F059" w14:textId="28F05193">
      <w:pPr>
        <w:pStyle w:val="ListParagraph"/>
        <w:numPr>
          <w:ilvl w:val="0"/>
          <w:numId w:val="3"/>
        </w:numPr>
      </w:pPr>
      <w:proofErr w:type="spellStart"/>
      <w:r>
        <w:t>Geeksforgeeks</w:t>
      </w:r>
      <w:proofErr w:type="spellEnd"/>
      <w:r>
        <w:t xml:space="preserve"> (2021). Stack in Python. Retrieved from: </w:t>
      </w:r>
      <w:hyperlink w:history="1" r:id="rId9">
        <w:r w:rsidRPr="007C74D7">
          <w:rPr>
            <w:rStyle w:val="Hyperlink"/>
          </w:rPr>
          <w:t>https://www.geeksforgeeks.org/stack-in-python/</w:t>
        </w:r>
      </w:hyperlink>
    </w:p>
    <w:p w:rsidR="008707FF" w:rsidP="008707FF" w:rsidRDefault="008707FF" w14:paraId="37CDBAAA" w14:textId="7BF5DCF9">
      <w:pPr>
        <w:pStyle w:val="ListParagraph"/>
        <w:numPr>
          <w:ilvl w:val="0"/>
          <w:numId w:val="3"/>
        </w:numPr>
      </w:pPr>
      <w:proofErr w:type="spellStart"/>
      <w:proofErr w:type="gramStart"/>
      <w:r>
        <w:t>Geeksforgeeks</w:t>
      </w:r>
      <w:proofErr w:type="spellEnd"/>
      <w:r>
        <w:t>(</w:t>
      </w:r>
      <w:proofErr w:type="gramEnd"/>
      <w:r>
        <w:t xml:space="preserve">2021). Recursion. Retrieved from: </w:t>
      </w:r>
      <w:hyperlink w:history="1" r:id="rId10">
        <w:r w:rsidRPr="007C74D7">
          <w:rPr>
            <w:rStyle w:val="Hyperlink"/>
          </w:rPr>
          <w:t>https://www.geeksforgeeks.org/recursion/</w:t>
        </w:r>
      </w:hyperlink>
    </w:p>
    <w:p w:rsidRPr="00901987" w:rsidR="0007265D" w:rsidP="60DB6E1A" w:rsidRDefault="00AF2A6F" w14:paraId="641A6E9D" w14:textId="1C4B2DAA">
      <w:pPr>
        <w:pStyle w:val="ListParagraph"/>
        <w:numPr>
          <w:ilvl w:val="0"/>
          <w:numId w:val="3"/>
        </w:numPr>
        <w:rPr>
          <w:rStyle w:val="Hyperlink"/>
        </w:rPr>
      </w:pPr>
      <w:r w:rsidR="09F12C93">
        <w:rPr/>
        <w:t>Visualgo</w:t>
      </w:r>
      <w:r w:rsidR="09F12C93">
        <w:rPr/>
        <w:t xml:space="preserve">. (2021). </w:t>
      </w:r>
      <w:r w:rsidR="6A41E434">
        <w:rPr/>
        <w:t xml:space="preserve">Stack. Retrieved from: </w:t>
      </w:r>
      <w:hyperlink r:id="R28460b71ae554f3a">
        <w:r w:rsidRPr="60DB6E1A" w:rsidR="6A41E434">
          <w:rPr>
            <w:rStyle w:val="Hyperlink"/>
          </w:rPr>
          <w:t>https://visualgo.net/en/list</w:t>
        </w:r>
      </w:hyperlink>
    </w:p>
    <w:p w:rsidR="60DB6E1A" w:rsidRDefault="60DB6E1A" w14:paraId="617D6F83" w14:textId="315D0A75">
      <w:r>
        <w:br w:type="page"/>
      </w:r>
    </w:p>
    <w:p w:rsidR="0007265D" w:rsidP="0007265D" w:rsidRDefault="004B530B" w14:paraId="4877A7B8" w14:textId="7EE70A6E">
      <w:pPr>
        <w:pStyle w:val="ListParagraph"/>
        <w:numPr>
          <w:ilvl w:val="0"/>
          <w:numId w:val="11"/>
        </w:num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eastAsiaTheme="minorEastAsia"/>
          <w:b/>
          <w:bCs/>
          <w:sz w:val="28"/>
          <w:szCs w:val="28"/>
          <w:lang w:eastAsia="zh-CN"/>
        </w:rPr>
        <w:t>Stack</w:t>
      </w:r>
    </w:p>
    <w:p w:rsidR="004B530B" w:rsidP="004B530B" w:rsidRDefault="00105240" w14:paraId="7B89F9CD" w14:textId="3AABBB4F">
      <w:r w:rsidR="2F44C6A1">
        <w:rPr/>
        <w:t xml:space="preserve">Stack is a </w:t>
      </w:r>
      <w:r w:rsidR="6A597D1D">
        <w:rPr/>
        <w:t>LIFO</w:t>
      </w:r>
      <w:r w:rsidR="4BE37E43">
        <w:rPr/>
        <w:t xml:space="preserve"> (Last </w:t>
      </w:r>
      <w:r w:rsidR="4BE37E43">
        <w:rPr/>
        <w:t>In</w:t>
      </w:r>
      <w:r w:rsidR="4BE37E43">
        <w:rPr/>
        <w:t xml:space="preserve"> First Out)</w:t>
      </w:r>
      <w:r w:rsidR="7A8518FF">
        <w:rPr/>
        <w:t xml:space="preserve"> </w:t>
      </w:r>
      <w:r w:rsidR="2F44C6A1">
        <w:rPr/>
        <w:t xml:space="preserve">data </w:t>
      </w:r>
      <w:r w:rsidR="7B012BB1">
        <w:rPr/>
        <w:t>structure</w:t>
      </w:r>
      <w:r w:rsidR="2F44C6A1">
        <w:rPr/>
        <w:t xml:space="preserve">. </w:t>
      </w:r>
    </w:p>
    <w:p w:rsidR="004B530B" w:rsidP="004B530B" w:rsidRDefault="00105240" w14:paraId="79488331" w14:textId="0D107CB2">
      <w:r w:rsidR="0AC21F63">
        <w:rPr/>
        <w:t>L</w:t>
      </w:r>
      <w:r w:rsidR="7C366265">
        <w:rPr/>
        <w:t xml:space="preserve">ast </w:t>
      </w:r>
      <w:r w:rsidR="5457615B">
        <w:rPr/>
        <w:t>I</w:t>
      </w:r>
      <w:r w:rsidR="7C366265">
        <w:rPr/>
        <w:t xml:space="preserve">n </w:t>
      </w:r>
      <w:r w:rsidR="176E2933">
        <w:rPr/>
        <w:t>F</w:t>
      </w:r>
      <w:r w:rsidR="7C366265">
        <w:rPr/>
        <w:t xml:space="preserve">irst </w:t>
      </w:r>
      <w:r w:rsidR="22B14316">
        <w:rPr/>
        <w:t>O</w:t>
      </w:r>
      <w:r w:rsidR="7C366265">
        <w:rPr/>
        <w:t>ut</w:t>
      </w:r>
      <w:r w:rsidR="2A232D0B">
        <w:rPr/>
        <w:t xml:space="preserve"> means</w:t>
      </w:r>
      <w:r w:rsidR="099FAABD">
        <w:rPr/>
        <w:t xml:space="preserve"> that</w:t>
      </w:r>
      <w:r w:rsidR="54061172">
        <w:rPr/>
        <w:t>:</w:t>
      </w:r>
    </w:p>
    <w:p w:rsidR="004B530B" w:rsidP="60DB6E1A" w:rsidRDefault="00105240" w14:paraId="0242C45F" w14:textId="46DB05A5">
      <w:pPr>
        <w:pStyle w:val="ListParagraph"/>
        <w:numPr>
          <w:ilvl w:val="0"/>
          <w:numId w:val="14"/>
        </w:numPr>
        <w:rPr>
          <w:color w:val="000000" w:themeColor="text1" w:themeTint="FF" w:themeShade="FF"/>
          <w:sz w:val="24"/>
          <w:szCs w:val="24"/>
        </w:rPr>
      </w:pPr>
      <w:r w:rsidR="258EEC78">
        <w:rPr/>
        <w:t>T</w:t>
      </w:r>
      <w:r w:rsidR="3A7E3D32">
        <w:rPr/>
        <w:t xml:space="preserve">he element placed on the top of stack will be removed </w:t>
      </w:r>
      <w:r w:rsidR="6577287F">
        <w:rPr/>
        <w:t>first</w:t>
      </w:r>
    </w:p>
    <w:p w:rsidR="004B530B" w:rsidP="60DB6E1A" w:rsidRDefault="00105240" w14:paraId="00881314" w14:textId="119F1962">
      <w:pPr>
        <w:pStyle w:val="ListParagraph"/>
        <w:numPr>
          <w:ilvl w:val="0"/>
          <w:numId w:val="14"/>
        </w:numPr>
        <w:rPr>
          <w:color w:val="000000" w:themeColor="text1" w:themeTint="FF" w:themeShade="FF"/>
          <w:sz w:val="24"/>
          <w:szCs w:val="24"/>
        </w:rPr>
      </w:pPr>
      <w:r w:rsidR="1109CE10">
        <w:rPr/>
        <w:t>T</w:t>
      </w:r>
      <w:r w:rsidR="6577287F">
        <w:rPr/>
        <w:t>he element placed at the bottom of the stack will be removed last.</w:t>
      </w:r>
    </w:p>
    <w:p w:rsidR="00B62E57" w:rsidP="004B530B" w:rsidRDefault="00B62E57" w14:paraId="17C9C6F1" w14:textId="77777777"/>
    <w:p w:rsidR="00CE76C6" w:rsidP="004B530B" w:rsidRDefault="00CE76C6" w14:paraId="5E036E34" w14:textId="1D12B1F3">
      <w:r w:rsidR="6577287F">
        <w:rPr/>
        <w:t xml:space="preserve">Think of a stack of </w:t>
      </w:r>
      <w:r w:rsidR="6577287F">
        <w:rPr/>
        <w:t>pr</w:t>
      </w:r>
      <w:r w:rsidR="158C1F4E">
        <w:rPr/>
        <w:t>ingles</w:t>
      </w:r>
      <w:r w:rsidR="158C1F4E">
        <w:rPr/>
        <w:t xml:space="preserve"> potato chips, if you want to </w:t>
      </w:r>
      <w:r w:rsidR="6348830B">
        <w:rPr/>
        <w:t xml:space="preserve">eat the piece of potato chip </w:t>
      </w:r>
      <w:r w:rsidR="07A00F1F">
        <w:rPr/>
        <w:t>at the b</w:t>
      </w:r>
      <w:r w:rsidR="34EAF9FC">
        <w:rPr/>
        <w:t>ottom of</w:t>
      </w:r>
      <w:r w:rsidR="6348830B">
        <w:rPr/>
        <w:t xml:space="preserve"> </w:t>
      </w:r>
      <w:r w:rsidR="6348830B">
        <w:rPr/>
        <w:t>the stack, how can you do it?</w:t>
      </w:r>
    </w:p>
    <w:p w:rsidR="00B62E57" w:rsidP="004B530B" w:rsidRDefault="00B62E57" w14:paraId="6D56146C" w14:textId="77777777"/>
    <w:p w:rsidR="00613543" w:rsidP="004B530B" w:rsidRDefault="00613543" w14:paraId="5DDFF2BD" w14:textId="57E6BDB4">
      <w:r w:rsidR="6348830B">
        <w:rPr/>
        <w:t xml:space="preserve">Well, if you </w:t>
      </w:r>
      <w:r w:rsidR="6348830B">
        <w:rPr/>
        <w:t>can’t</w:t>
      </w:r>
      <w:r w:rsidR="6348830B">
        <w:rPr/>
        <w:t xml:space="preserve"> cut </w:t>
      </w:r>
      <w:r w:rsidR="635525BA">
        <w:rPr/>
        <w:t xml:space="preserve">open </w:t>
      </w:r>
      <w:r w:rsidR="6348830B">
        <w:rPr/>
        <w:t xml:space="preserve">the </w:t>
      </w:r>
      <w:r w:rsidR="6348830B">
        <w:rPr/>
        <w:t>b</w:t>
      </w:r>
      <w:r w:rsidR="4A2CD320">
        <w:rPr/>
        <w:t xml:space="preserve">ottom, </w:t>
      </w:r>
      <w:r w:rsidR="07A00F1F">
        <w:rPr/>
        <w:t xml:space="preserve">you </w:t>
      </w:r>
      <w:r w:rsidR="68ADE992">
        <w:rPr/>
        <w:t xml:space="preserve">will have to eat from top to </w:t>
      </w:r>
      <w:r w:rsidR="07A00F1F">
        <w:rPr/>
        <w:t>b</w:t>
      </w:r>
      <w:r w:rsidR="5615AC3A">
        <w:rPr/>
        <w:t>ottom</w:t>
      </w:r>
      <w:r w:rsidR="737463F5">
        <w:rPr/>
        <w:t>. It is how stack works.</w:t>
      </w:r>
      <w:r w:rsidR="2898D8DC">
        <w:rPr/>
        <w:t xml:space="preserve"> </w:t>
      </w:r>
      <w:r w:rsidR="03E033AA">
        <w:rPr/>
        <w:t>T</w:t>
      </w:r>
      <w:r w:rsidR="2898D8DC">
        <w:rPr/>
        <w:t>he first piece of potato chip that you can eat must be the last piece of potato that has been placed on the stack</w:t>
      </w:r>
      <w:r w:rsidR="256C53D3">
        <w:rPr/>
        <w:t>.</w:t>
      </w:r>
    </w:p>
    <w:p w:rsidR="002F3AFD" w:rsidP="60DB6E1A" w:rsidRDefault="002F3AFD" w14:paraId="44CC03A9" w14:noSpellErr="1" w14:textId="4C9B1CF5">
      <w:pPr>
        <w:pStyle w:val="Normal"/>
      </w:pPr>
    </w:p>
    <w:p w:rsidR="001A2410" w:rsidP="004B530B" w:rsidRDefault="001A2410" w14:paraId="605E54EA" w14:textId="699D1860" w14:noSpellErr="1">
      <w:pPr>
        <w:rPr>
          <w:b w:val="0"/>
          <w:bCs w:val="0"/>
        </w:rPr>
      </w:pPr>
      <w:r w:rsidR="0CC89E4B">
        <w:rPr>
          <w:b w:val="0"/>
          <w:bCs w:val="0"/>
        </w:rPr>
        <w:t>1.1 Simple Stack</w:t>
      </w:r>
    </w:p>
    <w:p w:rsidRPr="00B34C05" w:rsidR="00B62E57" w:rsidP="60DB6E1A" w:rsidRDefault="00F6098B" w14:paraId="0801744C" w14:textId="002F5450">
      <w:pPr>
        <w:pStyle w:val="ListParagraph"/>
        <w:numPr>
          <w:ilvl w:val="0"/>
          <w:numId w:val="13"/>
        </w:numPr>
        <w:rPr>
          <w:rFonts w:eastAsia="等线" w:eastAsiaTheme="minorEastAsia"/>
          <w:b w:val="1"/>
          <w:bCs w:val="1"/>
          <w:lang w:eastAsia="zh-CN"/>
        </w:rPr>
      </w:pPr>
      <w:r w:rsidRPr="3F8BD6E1" w:rsidR="0ECB1460">
        <w:rPr>
          <w:rFonts w:eastAsia="等线" w:eastAsiaTheme="minorEastAsia"/>
          <w:lang w:eastAsia="zh-CN"/>
        </w:rPr>
        <w:t>Open the</w:t>
      </w:r>
      <w:r w:rsidRPr="3F8BD6E1" w:rsidR="0ECB1460">
        <w:rPr>
          <w:rFonts w:eastAsia="等线" w:eastAsiaTheme="minorEastAsia"/>
          <w:b w:val="1"/>
          <w:bCs w:val="1"/>
          <w:lang w:eastAsia="zh-CN"/>
        </w:rPr>
        <w:t xml:space="preserve"> </w:t>
      </w:r>
      <w:r w:rsidRPr="3F8BD6E1" w:rsidR="648D33C6">
        <w:rPr>
          <w:rFonts w:eastAsia="等线" w:eastAsiaTheme="minorEastAsia"/>
          <w:lang w:eastAsia="zh-CN"/>
        </w:rPr>
        <w:t>ho</w:t>
      </w:r>
      <w:r w:rsidRPr="3F8BD6E1" w:rsidR="1CCF7240">
        <w:rPr>
          <w:rFonts w:eastAsia="等线" w:eastAsiaTheme="minorEastAsia"/>
          <w:lang w:eastAsia="zh-CN"/>
        </w:rPr>
        <w:t>s</w:t>
      </w:r>
      <w:r w:rsidRPr="3F8BD6E1" w:rsidR="648D33C6">
        <w:rPr>
          <w:rFonts w:eastAsia="等线" w:eastAsiaTheme="minorEastAsia"/>
          <w:b w:val="1"/>
          <w:bCs w:val="1"/>
          <w:lang w:eastAsia="zh-CN"/>
        </w:rPr>
        <w:t xml:space="preserve"> </w:t>
      </w:r>
      <w:r w:rsidRPr="3F8BD6E1" w:rsidR="648D33C6">
        <w:rPr>
          <w:rFonts w:eastAsia="等线" w:eastAsiaTheme="minorEastAsia"/>
          <w:lang w:eastAsia="zh-CN"/>
        </w:rPr>
        <w:t>folder,</w:t>
      </w:r>
      <w:r w:rsidRPr="3F8BD6E1" w:rsidR="648D33C6">
        <w:rPr>
          <w:rFonts w:eastAsia="等线" w:eastAsiaTheme="minorEastAsia"/>
          <w:lang w:eastAsia="zh-CN"/>
        </w:rPr>
        <w:t xml:space="preserve"> </w:t>
      </w:r>
      <w:r w:rsidRPr="3F8BD6E1" w:rsidR="648D33C6">
        <w:rPr>
          <w:rFonts w:eastAsia="等线" w:eastAsiaTheme="minorEastAsia"/>
          <w:lang w:eastAsia="zh-CN"/>
        </w:rPr>
        <w:t>create a file called</w:t>
      </w:r>
      <w:r w:rsidRPr="3F8BD6E1" w:rsidR="648D33C6">
        <w:rPr>
          <w:rFonts w:eastAsia="等线" w:eastAsiaTheme="minorEastAsia"/>
          <w:b w:val="1"/>
          <w:bCs w:val="1"/>
          <w:lang w:eastAsia="zh-CN"/>
        </w:rPr>
        <w:t xml:space="preserve"> simpleStack.py</w:t>
      </w:r>
    </w:p>
    <w:p w:rsidRPr="00B34C05" w:rsidR="00B34C05" w:rsidP="00B34C05" w:rsidRDefault="00B34C05" w14:paraId="45C07431" w14:textId="74DCF779">
      <w:pPr>
        <w:pStyle w:val="ListParagraph"/>
        <w:numPr>
          <w:ilvl w:val="0"/>
          <w:numId w:val="12"/>
        </w:numPr>
        <w:rPr>
          <w:rFonts w:eastAsiaTheme="minorEastAsia"/>
          <w:b/>
          <w:bCs/>
          <w:lang w:eastAsia="zh-CN"/>
        </w:rPr>
      </w:pPr>
      <w:r w:rsidR="2A7925F8">
        <w:rPr/>
        <w:t xml:space="preserve">Type the following code in </w:t>
      </w:r>
      <w:r w:rsidRPr="3F8BD6E1" w:rsidR="2A7925F8">
        <w:rPr>
          <w:b w:val="1"/>
          <w:bCs w:val="1"/>
        </w:rPr>
        <w:t>simpleStack.py</w:t>
      </w:r>
    </w:p>
    <w:p w:rsidR="002F3AFD" w:rsidP="60DB6E1A" w:rsidRDefault="009437EC" w14:paraId="02CDDA8D" w14:textId="7178FC56">
      <w:pPr>
        <w:pStyle w:val="Normal"/>
        <w:jc w:val="center"/>
      </w:pPr>
      <w:r w:rsidR="43957675">
        <w:drawing>
          <wp:inline wp14:editId="2075AF80" wp14:anchorId="3013A59C">
            <wp:extent cx="4572000" cy="3200400"/>
            <wp:effectExtent l="0" t="0" r="0" b="0"/>
            <wp:docPr id="9748473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f17d6cfad42417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7FF" w:rsidP="004B530B" w:rsidRDefault="008707FF" w14:paraId="148BFCC5" w14:textId="596CC8A3">
      <w:pPr>
        <w:rPr>
          <w:rFonts w:eastAsiaTheme="minorEastAsia"/>
          <w:b/>
          <w:bCs/>
          <w:lang w:eastAsia="zh-CN"/>
        </w:rPr>
      </w:pPr>
    </w:p>
    <w:p w:rsidR="008707FF" w:rsidP="008707FF" w:rsidRDefault="008707FF" w14:paraId="199DB68D" w14:textId="77777777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>Code explanation:</w:t>
      </w:r>
    </w:p>
    <w:p w:rsidR="008707FF" w:rsidP="60DB6E1A" w:rsidRDefault="008707FF" w14:paraId="5270FB64" w14:textId="54715586">
      <w:pPr>
        <w:rPr>
          <w:rFonts w:eastAsia="等线" w:eastAsiaTheme="minorEastAsia"/>
          <w:b w:val="1"/>
          <w:bCs w:val="1"/>
          <w:lang w:eastAsia="zh-CN"/>
        </w:rPr>
      </w:pPr>
      <w:r w:rsidRPr="60DB6E1A" w:rsidR="7A5D32FF">
        <w:rPr>
          <w:rFonts w:eastAsia="等线" w:eastAsiaTheme="minorEastAsia"/>
          <w:b w:val="1"/>
          <w:bCs w:val="1"/>
          <w:lang w:eastAsia="zh-CN"/>
        </w:rPr>
        <w:t>p</w:t>
      </w:r>
      <w:r w:rsidRPr="60DB6E1A" w:rsidR="6A597D1D">
        <w:rPr>
          <w:rFonts w:eastAsia="等线" w:eastAsiaTheme="minorEastAsia"/>
          <w:b w:val="1"/>
          <w:bCs w:val="1"/>
          <w:lang w:eastAsia="zh-CN"/>
        </w:rPr>
        <w:t>ush</w:t>
      </w:r>
      <w:r w:rsidRPr="60DB6E1A" w:rsidR="58FF3F51">
        <w:rPr>
          <w:rFonts w:eastAsia="等线" w:eastAsiaTheme="minorEastAsia"/>
          <w:b w:val="1"/>
          <w:bCs w:val="1"/>
          <w:lang w:eastAsia="zh-CN"/>
        </w:rPr>
        <w:t>_</w:t>
      </w:r>
      <w:r w:rsidRPr="60DB6E1A" w:rsidR="6A597D1D">
        <w:rPr>
          <w:rFonts w:eastAsia="等线" w:eastAsiaTheme="minorEastAsia"/>
          <w:b w:val="1"/>
          <w:bCs w:val="1"/>
          <w:lang w:eastAsia="zh-CN"/>
        </w:rPr>
        <w:t>back(</w:t>
      </w:r>
      <w:r w:rsidRPr="60DB6E1A" w:rsidR="6A597D1D">
        <w:rPr>
          <w:rFonts w:eastAsia="等线" w:eastAsiaTheme="minorEastAsia"/>
          <w:b w:val="1"/>
          <w:bCs w:val="1"/>
          <w:lang w:eastAsia="zh-CN"/>
        </w:rPr>
        <w:t xml:space="preserve">): </w:t>
      </w:r>
      <w:r w:rsidRPr="60DB6E1A" w:rsidR="6A597D1D">
        <w:rPr>
          <w:rFonts w:eastAsia="等线" w:eastAsiaTheme="minorEastAsia"/>
          <w:lang w:eastAsia="zh-CN"/>
        </w:rPr>
        <w:t>push an element to the end of the stack</w:t>
      </w:r>
    </w:p>
    <w:p w:rsidR="008707FF" w:rsidP="008707FF" w:rsidRDefault="008707FF" w14:paraId="5368FFB2" w14:textId="7E2D3FAA">
      <w:pPr>
        <w:rPr>
          <w:rFonts w:eastAsiaTheme="minorEastAsia"/>
          <w:b/>
          <w:bCs/>
          <w:lang w:eastAsia="zh-CN"/>
        </w:rPr>
      </w:pPr>
      <w:proofErr w:type="gramStart"/>
      <w:r>
        <w:rPr>
          <w:rFonts w:eastAsiaTheme="minorEastAsia"/>
          <w:b/>
          <w:bCs/>
          <w:lang w:eastAsia="zh-CN"/>
        </w:rPr>
        <w:t>pop(</w:t>
      </w:r>
      <w:proofErr w:type="gramEnd"/>
      <w:r>
        <w:rPr>
          <w:rFonts w:eastAsiaTheme="minorEastAsia"/>
          <w:b/>
          <w:bCs/>
          <w:lang w:eastAsia="zh-CN"/>
        </w:rPr>
        <w:t xml:space="preserve">): </w:t>
      </w:r>
      <w:r w:rsidRPr="008707FF">
        <w:rPr>
          <w:rFonts w:eastAsiaTheme="minorEastAsia"/>
          <w:lang w:eastAsia="zh-CN"/>
        </w:rPr>
        <w:t>pop the top element of the stack</w:t>
      </w:r>
    </w:p>
    <w:p w:rsidR="008707FF" w:rsidP="008707FF" w:rsidRDefault="008707FF" w14:paraId="7E263DBB" w14:textId="77777777">
      <w:pPr>
        <w:rPr>
          <w:rFonts w:eastAsiaTheme="minorEastAsia"/>
          <w:b/>
          <w:bCs/>
          <w:lang w:eastAsia="zh-CN"/>
        </w:rPr>
      </w:pPr>
      <w:proofErr w:type="gramStart"/>
      <w:r>
        <w:rPr>
          <w:rFonts w:eastAsiaTheme="minorEastAsia"/>
          <w:b/>
          <w:bCs/>
          <w:lang w:eastAsia="zh-CN"/>
        </w:rPr>
        <w:t>peek(</w:t>
      </w:r>
      <w:proofErr w:type="gramEnd"/>
      <w:r>
        <w:rPr>
          <w:rFonts w:eastAsiaTheme="minorEastAsia"/>
          <w:b/>
          <w:bCs/>
          <w:lang w:eastAsia="zh-CN"/>
        </w:rPr>
        <w:t xml:space="preserve">): </w:t>
      </w:r>
      <w:r w:rsidRPr="008707FF">
        <w:rPr>
          <w:rFonts w:eastAsiaTheme="minorEastAsia"/>
          <w:lang w:eastAsia="zh-CN"/>
        </w:rPr>
        <w:t>visit the top element of the stack</w:t>
      </w:r>
    </w:p>
    <w:p w:rsidR="008707FF" w:rsidP="60DB6E1A" w:rsidRDefault="008707FF" w14:paraId="1C1B289F" w14:textId="7533F48D">
      <w:pPr>
        <w:rPr>
          <w:rFonts w:eastAsia="等线" w:eastAsiaTheme="minorEastAsia"/>
          <w:b w:val="1"/>
          <w:bCs w:val="1"/>
          <w:lang w:eastAsia="zh-CN"/>
        </w:rPr>
      </w:pPr>
      <w:r w:rsidRPr="60DB6E1A" w:rsidR="159DD23B">
        <w:rPr>
          <w:rFonts w:eastAsia="等线" w:eastAsiaTheme="minorEastAsia"/>
          <w:b w:val="1"/>
          <w:bCs w:val="1"/>
          <w:lang w:eastAsia="zh-CN"/>
        </w:rPr>
        <w:t>p</w:t>
      </w:r>
      <w:r w:rsidRPr="60DB6E1A" w:rsidR="6A597D1D">
        <w:rPr>
          <w:rFonts w:eastAsia="等线" w:eastAsiaTheme="minorEastAsia"/>
          <w:b w:val="1"/>
          <w:bCs w:val="1"/>
          <w:lang w:eastAsia="zh-CN"/>
        </w:rPr>
        <w:t>rint</w:t>
      </w:r>
      <w:r w:rsidRPr="60DB6E1A" w:rsidR="6CAB5E86">
        <w:rPr>
          <w:rFonts w:eastAsia="等线" w:eastAsiaTheme="minorEastAsia"/>
          <w:b w:val="1"/>
          <w:bCs w:val="1"/>
          <w:lang w:eastAsia="zh-CN"/>
        </w:rPr>
        <w:t>_s</w:t>
      </w:r>
      <w:r w:rsidRPr="60DB6E1A" w:rsidR="6A597D1D">
        <w:rPr>
          <w:rFonts w:eastAsia="等线" w:eastAsiaTheme="minorEastAsia"/>
          <w:b w:val="1"/>
          <w:bCs w:val="1"/>
          <w:lang w:eastAsia="zh-CN"/>
        </w:rPr>
        <w:t>tack</w:t>
      </w:r>
      <w:r w:rsidRPr="60DB6E1A" w:rsidR="6A597D1D">
        <w:rPr>
          <w:rFonts w:eastAsia="等线" w:eastAsiaTheme="minorEastAsia"/>
          <w:b w:val="1"/>
          <w:bCs w:val="1"/>
          <w:lang w:eastAsia="zh-CN"/>
        </w:rPr>
        <w:t>(</w:t>
      </w:r>
      <w:r w:rsidRPr="60DB6E1A" w:rsidR="6A597D1D">
        <w:rPr>
          <w:rFonts w:eastAsia="等线" w:eastAsiaTheme="minorEastAsia"/>
          <w:b w:val="1"/>
          <w:bCs w:val="1"/>
          <w:lang w:eastAsia="zh-CN"/>
        </w:rPr>
        <w:t xml:space="preserve">): </w:t>
      </w:r>
      <w:r w:rsidRPr="60DB6E1A" w:rsidR="6A597D1D">
        <w:rPr>
          <w:rFonts w:eastAsia="等线" w:eastAsiaTheme="minorEastAsia"/>
          <w:lang w:eastAsia="zh-CN"/>
        </w:rPr>
        <w:t>print the stack’s element</w:t>
      </w:r>
    </w:p>
    <w:p w:rsidR="008707FF" w:rsidP="004B530B" w:rsidRDefault="008707FF" w14:paraId="3D5A0276" w14:textId="58F20EA3">
      <w:pPr>
        <w:rPr>
          <w:rFonts w:eastAsiaTheme="minorEastAsia"/>
          <w:b/>
          <w:bCs/>
          <w:lang w:eastAsia="zh-CN"/>
        </w:rPr>
      </w:pPr>
    </w:p>
    <w:p w:rsidR="008707FF" w:rsidP="004B530B" w:rsidRDefault="008707FF" w14:paraId="592869DE" w14:textId="77777777">
      <w:pPr>
        <w:rPr>
          <w:rFonts w:eastAsiaTheme="minorEastAsia"/>
          <w:b/>
          <w:bCs/>
          <w:lang w:eastAsia="zh-CN"/>
        </w:rPr>
      </w:pPr>
    </w:p>
    <w:p w:rsidRPr="00B34C05" w:rsidR="005A5181" w:rsidP="3F8BD6E1" w:rsidRDefault="005A5181" w14:paraId="30F6253E" w14:textId="0DE0F678">
      <w:pPr>
        <w:pStyle w:val="ListParagraph"/>
        <w:numPr>
          <w:ilvl w:val="0"/>
          <w:numId w:val="13"/>
        </w:numPr>
        <w:rPr>
          <w:rFonts w:eastAsia="等线" w:eastAsiaTheme="minorEastAsia"/>
          <w:b w:val="1"/>
          <w:bCs w:val="1"/>
          <w:lang w:eastAsia="zh-CN"/>
        </w:rPr>
      </w:pPr>
      <w:r w:rsidRPr="3F8BD6E1" w:rsidR="10ADD353">
        <w:rPr>
          <w:rFonts w:eastAsia="等线" w:eastAsiaTheme="minorEastAsia"/>
          <w:lang w:eastAsia="zh-CN"/>
        </w:rPr>
        <w:t>C</w:t>
      </w:r>
      <w:r w:rsidRPr="3F8BD6E1" w:rsidR="005A5181">
        <w:rPr>
          <w:rFonts w:eastAsia="等线" w:eastAsiaTheme="minorEastAsia"/>
          <w:lang w:eastAsia="zh-CN"/>
        </w:rPr>
        <w:t>reate a file called</w:t>
      </w:r>
      <w:r w:rsidRPr="3F8BD6E1" w:rsidR="005A5181">
        <w:rPr>
          <w:rFonts w:eastAsia="等线" w:eastAsiaTheme="minorEastAsia"/>
          <w:b w:val="1"/>
          <w:bCs w:val="1"/>
          <w:lang w:eastAsia="zh-CN"/>
        </w:rPr>
        <w:t xml:space="preserve"> </w:t>
      </w:r>
      <w:r w:rsidRPr="3F8BD6E1" w:rsidR="00617F01">
        <w:rPr>
          <w:rFonts w:eastAsia="等线" w:eastAsiaTheme="minorEastAsia"/>
          <w:b w:val="1"/>
          <w:bCs w:val="1"/>
          <w:lang w:eastAsia="zh-CN"/>
        </w:rPr>
        <w:t>testStack</w:t>
      </w:r>
      <w:r w:rsidRPr="3F8BD6E1" w:rsidR="005A5181">
        <w:rPr>
          <w:rFonts w:eastAsia="等线" w:eastAsiaTheme="minorEastAsia"/>
          <w:b w:val="1"/>
          <w:bCs w:val="1"/>
          <w:lang w:eastAsia="zh-CN"/>
        </w:rPr>
        <w:t>.py</w:t>
      </w:r>
    </w:p>
    <w:p w:rsidRPr="00B34C05" w:rsidR="005A5181" w:rsidP="005A5181" w:rsidRDefault="005A5181" w14:paraId="6DFF8194" w14:textId="142A27E6">
      <w:pPr>
        <w:pStyle w:val="ListParagraph"/>
        <w:numPr>
          <w:ilvl w:val="0"/>
          <w:numId w:val="12"/>
        </w:numPr>
        <w:rPr>
          <w:rFonts w:eastAsiaTheme="minorEastAsia"/>
          <w:b/>
          <w:bCs/>
          <w:lang w:eastAsia="zh-CN"/>
        </w:rPr>
      </w:pPr>
      <w:r w:rsidR="1FCBB547">
        <w:rPr/>
        <w:t xml:space="preserve">Type the following code in </w:t>
      </w:r>
      <w:r w:rsidRPr="3F8BD6E1" w:rsidR="0E048B6D">
        <w:rPr>
          <w:b w:val="1"/>
          <w:bCs w:val="1"/>
        </w:rPr>
        <w:t>testStack</w:t>
      </w:r>
      <w:r w:rsidRPr="3F8BD6E1" w:rsidR="1FCBB547">
        <w:rPr>
          <w:b w:val="1"/>
          <w:bCs w:val="1"/>
        </w:rPr>
        <w:t>.py</w:t>
      </w:r>
    </w:p>
    <w:p w:rsidR="00AA3831" w:rsidP="60DB6E1A" w:rsidRDefault="0055779F" w14:paraId="290B20F6" w14:textId="33E1AAA4">
      <w:pPr>
        <w:pStyle w:val="Normal"/>
        <w:jc w:val="center"/>
      </w:pPr>
      <w:r w:rsidR="56CC2C4B">
        <w:drawing>
          <wp:inline wp14:editId="5D4A4180" wp14:anchorId="5D864FA2">
            <wp:extent cx="3867150" cy="3190875"/>
            <wp:effectExtent l="0" t="0" r="0" b="0"/>
            <wp:docPr id="4435976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63a489a07d142a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7FF" w:rsidP="004B530B" w:rsidRDefault="008707FF" w14:paraId="7CD26ACB" w14:textId="77777777">
      <w:pPr>
        <w:rPr>
          <w:rFonts w:eastAsiaTheme="minorEastAsia"/>
          <w:b/>
          <w:bCs/>
          <w:lang w:eastAsia="zh-CN"/>
        </w:rPr>
      </w:pPr>
    </w:p>
    <w:p w:rsidR="00B46A10" w:rsidP="60DB6E1A" w:rsidRDefault="00B46A10" w14:paraId="2C805AEB" w14:textId="7D866C1B">
      <w:pPr>
        <w:rPr>
          <w:rFonts w:eastAsia="等线" w:eastAsiaTheme="minorEastAsia"/>
          <w:b w:val="1"/>
          <w:bCs w:val="1"/>
          <w:lang w:eastAsia="zh-CN"/>
        </w:rPr>
      </w:pPr>
      <w:r w:rsidRPr="60DB6E1A" w:rsidR="0B82024D">
        <w:rPr>
          <w:rFonts w:eastAsia="等线" w:eastAsiaTheme="minorEastAsia"/>
          <w:b w:val="1"/>
          <w:bCs w:val="1"/>
          <w:lang w:eastAsia="zh-CN"/>
        </w:rPr>
        <w:t>Output</w:t>
      </w:r>
      <w:r w:rsidRPr="60DB6E1A" w:rsidR="3EBE796B">
        <w:rPr>
          <w:rFonts w:eastAsia="等线" w:eastAsiaTheme="minorEastAsia"/>
          <w:b w:val="1"/>
          <w:bCs w:val="1"/>
          <w:lang w:eastAsia="zh-CN"/>
        </w:rPr>
        <w:t xml:space="preserve"> should look like this</w:t>
      </w:r>
      <w:r w:rsidRPr="60DB6E1A" w:rsidR="0B82024D">
        <w:rPr>
          <w:rFonts w:eastAsia="等线" w:eastAsiaTheme="minorEastAsia"/>
          <w:b w:val="1"/>
          <w:bCs w:val="1"/>
          <w:lang w:eastAsia="zh-CN"/>
        </w:rPr>
        <w:t>:</w:t>
      </w:r>
    </w:p>
    <w:p w:rsidRPr="00B46A10" w:rsidR="00B46A10" w:rsidP="60DB6E1A" w:rsidRDefault="00B426C3" w14:paraId="2E88414C" w14:textId="0EC7CC95" w14:noSpellErr="1">
      <w:pPr>
        <w:jc w:val="center"/>
        <w:rPr>
          <w:rFonts w:eastAsia="等线" w:eastAsiaTheme="minorEastAsia"/>
          <w:b w:val="1"/>
          <w:bCs w:val="1"/>
          <w:lang w:eastAsia="zh-CN"/>
        </w:rPr>
      </w:pPr>
      <w:r w:rsidR="6D2D16FC">
        <w:drawing>
          <wp:inline wp14:editId="6035E025" wp14:anchorId="220020C2">
            <wp:extent cx="1778000" cy="774700"/>
            <wp:effectExtent l="0" t="0" r="0" b="0"/>
            <wp:docPr id="5" name="Picture 5" descr="Graphical user interface, text, application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441697dfc3e94ff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77800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1661" w:rsidP="004B530B" w:rsidRDefault="00A61661" w14:paraId="4C3B01DF" w14:textId="43ED3122">
      <w:pPr>
        <w:rPr>
          <w:rFonts w:eastAsiaTheme="minorEastAsia"/>
          <w:b/>
          <w:bCs/>
          <w:lang w:eastAsia="zh-CN"/>
        </w:rPr>
      </w:pPr>
    </w:p>
    <w:p w:rsidR="001A2410" w:rsidP="004B530B" w:rsidRDefault="001A2410" w14:paraId="7D82BD77" w14:textId="592F6C3B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 xml:space="preserve">1.2 </w:t>
      </w:r>
      <w:r>
        <w:t>Simple Stack using singl</w:t>
      </w:r>
      <w:r w:rsidR="00D664F8">
        <w:t xml:space="preserve">y </w:t>
      </w:r>
      <w:r>
        <w:t>linked list</w:t>
      </w:r>
    </w:p>
    <w:p w:rsidRPr="00B34C05" w:rsidR="00580169" w:rsidP="60DB6E1A" w:rsidRDefault="00580169" w14:paraId="52393A0B" w14:textId="3680DB46">
      <w:pPr>
        <w:pStyle w:val="ListParagraph"/>
        <w:numPr>
          <w:ilvl w:val="0"/>
          <w:numId w:val="13"/>
        </w:numPr>
        <w:rPr>
          <w:rFonts w:eastAsia="等线" w:eastAsiaTheme="minorEastAsia"/>
          <w:b w:val="1"/>
          <w:bCs w:val="1"/>
          <w:lang w:eastAsia="zh-CN"/>
        </w:rPr>
      </w:pPr>
      <w:r w:rsidRPr="3F8BD6E1" w:rsidR="0F8EAD3B">
        <w:rPr>
          <w:rFonts w:eastAsia="等线" w:eastAsiaTheme="minorEastAsia"/>
          <w:lang w:eastAsia="zh-CN"/>
        </w:rPr>
        <w:t>C</w:t>
      </w:r>
      <w:r w:rsidRPr="3F8BD6E1" w:rsidR="15D96CCA">
        <w:rPr>
          <w:rFonts w:eastAsia="等线" w:eastAsiaTheme="minorEastAsia"/>
          <w:lang w:eastAsia="zh-CN"/>
        </w:rPr>
        <w:t>reate a file called</w:t>
      </w:r>
      <w:r w:rsidRPr="3F8BD6E1" w:rsidR="15D96CCA">
        <w:rPr>
          <w:rFonts w:eastAsia="等线" w:eastAsiaTheme="minorEastAsia"/>
          <w:b w:val="1"/>
          <w:bCs w:val="1"/>
          <w:lang w:eastAsia="zh-CN"/>
        </w:rPr>
        <w:t xml:space="preserve"> </w:t>
      </w:r>
      <w:r w:rsidRPr="3F8BD6E1" w:rsidR="15D96CCA">
        <w:rPr>
          <w:rFonts w:eastAsia="等线" w:eastAsiaTheme="minorEastAsia"/>
          <w:b w:val="1"/>
          <w:bCs w:val="1"/>
          <w:lang w:eastAsia="zh-CN"/>
        </w:rPr>
        <w:t>linkedListStack</w:t>
      </w:r>
      <w:r w:rsidRPr="3F8BD6E1" w:rsidR="15D96CCA">
        <w:rPr>
          <w:rFonts w:eastAsia="等线" w:eastAsiaTheme="minorEastAsia"/>
          <w:b w:val="1"/>
          <w:bCs w:val="1"/>
          <w:lang w:eastAsia="zh-CN"/>
        </w:rPr>
        <w:t>.py</w:t>
      </w:r>
    </w:p>
    <w:p w:rsidRPr="00B34C05" w:rsidR="00580169" w:rsidP="3F8BD6E1" w:rsidRDefault="00580169" w14:paraId="78749A99" w14:textId="3CF14C3D">
      <w:pPr>
        <w:pStyle w:val="ListParagraph"/>
        <w:numPr>
          <w:ilvl w:val="0"/>
          <w:numId w:val="12"/>
        </w:numPr>
        <w:rPr>
          <w:rFonts w:eastAsia="等线" w:eastAsiaTheme="minorEastAsia"/>
          <w:b w:val="1"/>
          <w:bCs w:val="1"/>
          <w:lang w:eastAsia="zh-CN"/>
        </w:rPr>
      </w:pPr>
      <w:r w:rsidR="0F0A7B19">
        <w:rPr/>
        <w:t xml:space="preserve">Add </w:t>
      </w:r>
      <w:r w:rsidR="15D96CCA">
        <w:rPr/>
        <w:t>the following code</w:t>
      </w:r>
      <w:r w:rsidR="3E74A909">
        <w:rPr/>
        <w:t xml:space="preserve"> for class </w:t>
      </w:r>
      <w:r w:rsidRPr="3F8BD6E1" w:rsidR="3E74A909">
        <w:rPr>
          <w:rFonts w:ascii="Consolas" w:hAnsi="Consolas" w:eastAsia="Consolas" w:cs="Consolas"/>
        </w:rPr>
        <w:t xml:space="preserve">Node </w:t>
      </w:r>
      <w:r w:rsidR="3E74A909">
        <w:rPr/>
        <w:t xml:space="preserve">and </w:t>
      </w:r>
      <w:r w:rsidRPr="3F8BD6E1" w:rsidR="3E74A909">
        <w:rPr>
          <w:rFonts w:ascii="Consolas" w:hAnsi="Consolas" w:eastAsia="Consolas" w:cs="Consolas"/>
        </w:rPr>
        <w:t xml:space="preserve">LinkedListStack </w:t>
      </w:r>
      <w:r w:rsidR="15D96CCA">
        <w:rPr/>
        <w:t xml:space="preserve">in </w:t>
      </w:r>
      <w:r w:rsidRPr="3F8BD6E1" w:rsidR="15D96CCA">
        <w:rPr>
          <w:rFonts w:eastAsia="等线" w:eastAsiaTheme="minorEastAsia"/>
          <w:b w:val="1"/>
          <w:bCs w:val="1"/>
          <w:lang w:eastAsia="zh-CN"/>
        </w:rPr>
        <w:t>linkedListStack</w:t>
      </w:r>
      <w:r w:rsidRPr="3F8BD6E1" w:rsidR="15D96CCA">
        <w:rPr>
          <w:b w:val="1"/>
          <w:bCs w:val="1"/>
        </w:rPr>
        <w:t>.py</w:t>
      </w:r>
    </w:p>
    <w:p w:rsidR="001A2410" w:rsidP="60DB6E1A" w:rsidRDefault="00AA3831" w14:paraId="53FB4BDE" w14:textId="1A48558E">
      <w:pPr>
        <w:pStyle w:val="Normal"/>
        <w:jc w:val="center"/>
      </w:pPr>
      <w:r w:rsidR="0A2DC16F">
        <w:drawing>
          <wp:inline wp14:editId="0B5FBF52" wp14:anchorId="70C77108">
            <wp:extent cx="4572000" cy="1219200"/>
            <wp:effectExtent l="0" t="0" r="0" b="0"/>
            <wp:docPr id="751516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c011c1f3e404ee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BAB" w:rsidP="60DB6E1A" w:rsidRDefault="00263C2C" w14:paraId="7C73F6E5" w14:textId="1BD9E6EB">
      <w:pPr>
        <w:pStyle w:val="Normal"/>
        <w:jc w:val="center"/>
      </w:pPr>
      <w:r w:rsidR="741C4C55">
        <w:drawing>
          <wp:inline wp14:editId="308D3DBE" wp14:anchorId="2E03B84D">
            <wp:extent cx="5486480" cy="6438900"/>
            <wp:effectExtent l="0" t="0" r="0" b="0"/>
            <wp:docPr id="8106709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d8ec9eee10b466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80" cy="643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34C05" w:rsidR="006C1BAB" w:rsidP="3F8BD6E1" w:rsidRDefault="006C1BAB" w14:paraId="75EDFC40" w14:textId="1C2596F0">
      <w:pPr>
        <w:pStyle w:val="ListParagraph"/>
        <w:numPr>
          <w:ilvl w:val="0"/>
          <w:numId w:val="13"/>
        </w:numPr>
        <w:rPr>
          <w:rFonts w:eastAsia="等线" w:eastAsiaTheme="minorEastAsia"/>
          <w:b w:val="1"/>
          <w:bCs w:val="1"/>
          <w:lang w:eastAsia="zh-CN"/>
        </w:rPr>
      </w:pPr>
      <w:r w:rsidRPr="3F8BD6E1" w:rsidR="3ED6CB4B">
        <w:rPr>
          <w:rFonts w:eastAsia="等线" w:eastAsiaTheme="minorEastAsia"/>
          <w:lang w:eastAsia="zh-CN"/>
        </w:rPr>
        <w:t>C</w:t>
      </w:r>
      <w:r w:rsidRPr="3F8BD6E1" w:rsidR="006C1BAB">
        <w:rPr>
          <w:rFonts w:eastAsia="等线" w:eastAsiaTheme="minorEastAsia"/>
          <w:lang w:eastAsia="zh-CN"/>
        </w:rPr>
        <w:t>reate a file called</w:t>
      </w:r>
      <w:r w:rsidRPr="3F8BD6E1" w:rsidR="006C1BAB">
        <w:rPr>
          <w:rFonts w:eastAsia="等线" w:eastAsiaTheme="minorEastAsia"/>
          <w:b w:val="1"/>
          <w:bCs w:val="1"/>
          <w:lang w:eastAsia="zh-CN"/>
        </w:rPr>
        <w:t xml:space="preserve"> </w:t>
      </w:r>
      <w:r w:rsidRPr="3F8BD6E1" w:rsidR="006C1BAB">
        <w:rPr>
          <w:rFonts w:eastAsia="等线" w:eastAsiaTheme="minorEastAsia"/>
          <w:b w:val="1"/>
          <w:bCs w:val="1"/>
          <w:lang w:eastAsia="zh-CN"/>
        </w:rPr>
        <w:t>testLinkedListStack</w:t>
      </w:r>
      <w:r w:rsidRPr="3F8BD6E1" w:rsidR="006C1BAB">
        <w:rPr>
          <w:rFonts w:eastAsia="等线" w:eastAsiaTheme="minorEastAsia"/>
          <w:b w:val="1"/>
          <w:bCs w:val="1"/>
          <w:lang w:eastAsia="zh-CN"/>
        </w:rPr>
        <w:t>.py</w:t>
      </w:r>
    </w:p>
    <w:p w:rsidRPr="003D46CC" w:rsidR="006C1BAB" w:rsidP="006C1BAB" w:rsidRDefault="006C1BAB" w14:paraId="45F32626" w14:textId="3491BFE5">
      <w:pPr>
        <w:pStyle w:val="ListParagraph"/>
        <w:numPr>
          <w:ilvl w:val="0"/>
          <w:numId w:val="12"/>
        </w:numPr>
        <w:rPr>
          <w:rFonts w:eastAsiaTheme="minorEastAsia"/>
          <w:b/>
          <w:bCs/>
          <w:lang w:eastAsia="zh-CN"/>
        </w:rPr>
      </w:pPr>
      <w:r w:rsidR="62BD6641">
        <w:rPr/>
        <w:t xml:space="preserve">Type the following code in </w:t>
      </w:r>
      <w:r w:rsidRPr="60DB6E1A" w:rsidR="62BD6641">
        <w:rPr>
          <w:b w:val="1"/>
          <w:bCs w:val="1"/>
        </w:rPr>
        <w:t>testLinkedListStack</w:t>
      </w:r>
      <w:r w:rsidRPr="60DB6E1A" w:rsidR="62BD6641">
        <w:rPr>
          <w:b w:val="1"/>
          <w:bCs w:val="1"/>
        </w:rPr>
        <w:t>.py</w:t>
      </w:r>
    </w:p>
    <w:p w:rsidR="006C1BAB" w:rsidP="60DB6E1A" w:rsidRDefault="003D46CC" w14:paraId="5C16E8CE" w14:textId="4E6A78B9">
      <w:pPr>
        <w:pStyle w:val="Normal"/>
        <w:jc w:val="center"/>
      </w:pPr>
      <w:r w:rsidR="57FB0784">
        <w:drawing>
          <wp:inline wp14:editId="264BF6FB" wp14:anchorId="26E905DD">
            <wp:extent cx="3705225" cy="3771900"/>
            <wp:effectExtent l="0" t="0" r="0" b="0"/>
            <wp:docPr id="8935323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9ed9a85d8504c1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7A2C" w:rsidP="60DB6E1A" w:rsidRDefault="00297A2C" w14:paraId="4D4137A0" w14:textId="26BA68E1">
      <w:pPr>
        <w:rPr>
          <w:rFonts w:eastAsia="等线" w:eastAsiaTheme="minorEastAsia"/>
          <w:b w:val="1"/>
          <w:bCs w:val="1"/>
          <w:lang w:eastAsia="zh-CN"/>
        </w:rPr>
      </w:pPr>
      <w:r w:rsidRPr="60DB6E1A" w:rsidR="2D3C7D6F">
        <w:rPr>
          <w:rFonts w:eastAsia="等线" w:eastAsiaTheme="minorEastAsia"/>
          <w:b w:val="1"/>
          <w:bCs w:val="1"/>
          <w:lang w:eastAsia="zh-CN"/>
        </w:rPr>
        <w:t>Output</w:t>
      </w:r>
      <w:r w:rsidRPr="60DB6E1A" w:rsidR="660B79BA">
        <w:rPr>
          <w:rFonts w:eastAsia="等线" w:eastAsiaTheme="minorEastAsia"/>
          <w:b w:val="1"/>
          <w:bCs w:val="1"/>
          <w:lang w:eastAsia="zh-CN"/>
        </w:rPr>
        <w:t xml:space="preserve"> should look like this</w:t>
      </w:r>
      <w:r w:rsidRPr="60DB6E1A" w:rsidR="2D3C7D6F">
        <w:rPr>
          <w:rFonts w:eastAsia="等线" w:eastAsiaTheme="minorEastAsia"/>
          <w:b w:val="1"/>
          <w:bCs w:val="1"/>
          <w:lang w:eastAsia="zh-CN"/>
        </w:rPr>
        <w:t>:</w:t>
      </w:r>
    </w:p>
    <w:p w:rsidRPr="002F3AFD" w:rsidR="00297A2C" w:rsidP="60DB6E1A" w:rsidRDefault="004E4261" w14:paraId="6673E3AC" w14:textId="476362DD" w14:noSpellErr="1">
      <w:pPr>
        <w:jc w:val="center"/>
        <w:rPr>
          <w:rFonts w:eastAsia="等线" w:eastAsiaTheme="minorEastAsia"/>
          <w:b w:val="1"/>
          <w:bCs w:val="1"/>
          <w:lang w:eastAsia="zh-CN"/>
        </w:rPr>
      </w:pPr>
      <w:r w:rsidR="6E7AF215">
        <w:drawing>
          <wp:inline wp14:editId="76DDB410" wp14:anchorId="4AD49FE9">
            <wp:extent cx="1866900" cy="584200"/>
            <wp:effectExtent l="0" t="0" r="0" b="0"/>
            <wp:docPr id="10" name="Picture 10" descr="Text&#10;&#10;Description automatically generated with medium confidenc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"/>
                    <pic:cNvPicPr/>
                  </pic:nvPicPr>
                  <pic:blipFill>
                    <a:blip r:embed="R45d0b9a02a59483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8669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65D" w:rsidP="0007265D" w:rsidRDefault="00521A05" w14:paraId="18A4014B" w14:textId="7C529AEE">
      <w:pPr>
        <w:pStyle w:val="ListParagraph"/>
        <w:numPr>
          <w:ilvl w:val="0"/>
          <w:numId w:val="11"/>
        </w:numPr>
        <w:rPr>
          <w:rFonts w:eastAsiaTheme="minorEastAsia"/>
          <w:b/>
          <w:bCs/>
          <w:sz w:val="28"/>
          <w:szCs w:val="28"/>
          <w:lang w:eastAsia="zh-CN"/>
        </w:rPr>
      </w:pPr>
      <w:r w:rsidRPr="3F8BD6E1" w:rsidR="00521A05">
        <w:rPr>
          <w:rFonts w:eastAsia="等线" w:eastAsiaTheme="minorEastAsia"/>
          <w:b w:val="1"/>
          <w:bCs w:val="1"/>
          <w:sz w:val="28"/>
          <w:szCs w:val="28"/>
          <w:lang w:eastAsia="zh-CN"/>
        </w:rPr>
        <w:t>Recursion</w:t>
      </w:r>
    </w:p>
    <w:p w:rsidR="3F8BD6E1" w:rsidP="3F8BD6E1" w:rsidRDefault="3F8BD6E1" w14:paraId="3FF316AE" w14:textId="7105343C">
      <w:pPr>
        <w:rPr>
          <w:rFonts w:eastAsia="等线" w:eastAsiaTheme="minorEastAsia"/>
          <w:lang w:eastAsia="zh-CN"/>
        </w:rPr>
      </w:pPr>
    </w:p>
    <w:p w:rsidR="00901987" w:rsidP="3F8BD6E1" w:rsidRDefault="00BC33B4" w14:paraId="58249471" w14:textId="0AA46AD4">
      <w:pPr>
        <w:rPr>
          <w:rFonts w:eastAsia="等线" w:eastAsiaTheme="minorEastAsia"/>
          <w:lang w:eastAsia="zh-CN"/>
        </w:rPr>
      </w:pPr>
      <w:r w:rsidRPr="3F8BD6E1" w:rsidR="26D2FD7F">
        <w:rPr>
          <w:rFonts w:eastAsia="等线" w:eastAsiaTheme="minorEastAsia"/>
          <w:lang w:eastAsia="zh-CN"/>
        </w:rPr>
        <w:t>Recursion</w:t>
      </w:r>
      <w:r w:rsidRPr="3F8BD6E1" w:rsidR="26D2FD7F">
        <w:rPr>
          <w:rFonts w:eastAsia="等线" w:eastAsiaTheme="minorEastAsia"/>
          <w:lang w:eastAsia="zh-CN"/>
        </w:rPr>
        <w:t xml:space="preserve"> is a method of solving a computational problem where the solution depends on solutions to smaller instances of the same problem. In simple words, r</w:t>
      </w:r>
      <w:r w:rsidRPr="3F8BD6E1" w:rsidR="00BC33B4">
        <w:rPr>
          <w:rFonts w:eastAsia="等线" w:eastAsiaTheme="minorEastAsia"/>
          <w:lang w:eastAsia="zh-CN"/>
        </w:rPr>
        <w:t>ecursion is a process that a function c</w:t>
      </w:r>
      <w:r w:rsidRPr="3F8BD6E1" w:rsidR="2D01D2E3">
        <w:rPr>
          <w:rFonts w:eastAsia="等线" w:eastAsiaTheme="minorEastAsia"/>
          <w:lang w:eastAsia="zh-CN"/>
        </w:rPr>
        <w:t xml:space="preserve">alls </w:t>
      </w:r>
      <w:r w:rsidRPr="3F8BD6E1" w:rsidR="00BC33B4">
        <w:rPr>
          <w:rFonts w:eastAsia="等线" w:eastAsiaTheme="minorEastAsia"/>
          <w:b w:val="1"/>
          <w:bCs w:val="1"/>
          <w:lang w:eastAsia="zh-CN"/>
        </w:rPr>
        <w:t>itself</w:t>
      </w:r>
      <w:r w:rsidRPr="3F8BD6E1" w:rsidR="00BC33B4">
        <w:rPr>
          <w:rFonts w:eastAsia="等线" w:eastAsiaTheme="minorEastAsia"/>
          <w:lang w:eastAsia="zh-CN"/>
        </w:rPr>
        <w:t xml:space="preserve">. </w:t>
      </w:r>
    </w:p>
    <w:p w:rsidR="00901987" w:rsidP="3F8BD6E1" w:rsidRDefault="00BC33B4" w14:paraId="4EC2C3D3" w14:textId="28EA2BE7">
      <w:pPr>
        <w:rPr>
          <w:rFonts w:eastAsia="等线" w:eastAsiaTheme="minorEastAsia"/>
          <w:lang w:eastAsia="zh-CN"/>
        </w:rPr>
      </w:pPr>
      <w:r w:rsidRPr="3F8BD6E1" w:rsidR="00737E44">
        <w:rPr>
          <w:rFonts w:eastAsia="等线" w:eastAsiaTheme="minorEastAsia"/>
          <w:lang w:eastAsia="zh-CN"/>
        </w:rPr>
        <w:t xml:space="preserve">To use recursion, the first thing is to define the base cases, which is the export of </w:t>
      </w:r>
      <w:r w:rsidRPr="3F8BD6E1" w:rsidR="00865AF5">
        <w:rPr>
          <w:rFonts w:eastAsia="等线" w:eastAsiaTheme="minorEastAsia"/>
          <w:lang w:eastAsia="zh-CN"/>
        </w:rPr>
        <w:t>the</w:t>
      </w:r>
      <w:r w:rsidRPr="3F8BD6E1" w:rsidR="00737E44">
        <w:rPr>
          <w:rFonts w:eastAsia="等线" w:eastAsiaTheme="minorEastAsia"/>
          <w:lang w:eastAsia="zh-CN"/>
        </w:rPr>
        <w:t xml:space="preserve"> recursion</w:t>
      </w:r>
      <w:r w:rsidRPr="3F8BD6E1" w:rsidR="69A5C2F4">
        <w:rPr>
          <w:rFonts w:eastAsia="等线" w:eastAsiaTheme="minorEastAsia"/>
          <w:lang w:eastAsia="zh-CN"/>
        </w:rPr>
        <w:t xml:space="preserve"> – the condition to stop recursion</w:t>
      </w:r>
      <w:r w:rsidRPr="3F8BD6E1" w:rsidR="00737E44">
        <w:rPr>
          <w:rFonts w:eastAsia="等线" w:eastAsiaTheme="minorEastAsia"/>
          <w:lang w:eastAsia="zh-CN"/>
        </w:rPr>
        <w:t xml:space="preserve">. If there </w:t>
      </w:r>
      <w:r w:rsidRPr="3F8BD6E1" w:rsidR="002145D8">
        <w:rPr>
          <w:rFonts w:eastAsia="等线" w:eastAsiaTheme="minorEastAsia"/>
          <w:lang w:eastAsia="zh-CN"/>
        </w:rPr>
        <w:t>are</w:t>
      </w:r>
      <w:r w:rsidRPr="3F8BD6E1" w:rsidR="00737E44">
        <w:rPr>
          <w:rFonts w:eastAsia="等线" w:eastAsiaTheme="minorEastAsia"/>
          <w:lang w:eastAsia="zh-CN"/>
        </w:rPr>
        <w:t xml:space="preserve"> no base cases, the function will </w:t>
      </w:r>
      <w:r w:rsidRPr="3F8BD6E1" w:rsidR="00737E44">
        <w:rPr>
          <w:rFonts w:eastAsia="等线" w:eastAsiaTheme="minorEastAsia"/>
          <w:b w:val="1"/>
          <w:bCs w:val="1"/>
          <w:lang w:eastAsia="zh-CN"/>
        </w:rPr>
        <w:t xml:space="preserve">infinitely </w:t>
      </w:r>
      <w:r w:rsidRPr="3F8BD6E1" w:rsidR="00737E44">
        <w:rPr>
          <w:rFonts w:eastAsia="等线" w:eastAsiaTheme="minorEastAsia"/>
          <w:lang w:eastAsia="zh-CN"/>
        </w:rPr>
        <w:t>call itself.</w:t>
      </w:r>
    </w:p>
    <w:p w:rsidR="002145D8" w:rsidP="3F8BD6E1" w:rsidRDefault="002145D8" w14:paraId="6B8A1899" w14:textId="1E00EE0C">
      <w:pPr>
        <w:rPr>
          <w:rFonts w:eastAsia="等线" w:eastAsiaTheme="minorEastAsia"/>
          <w:lang w:eastAsia="zh-CN"/>
        </w:rPr>
      </w:pPr>
      <w:r w:rsidRPr="3F8BD6E1" w:rsidR="002145D8">
        <w:rPr>
          <w:rFonts w:eastAsia="等线" w:eastAsiaTheme="minorEastAsia"/>
          <w:lang w:eastAsia="zh-CN"/>
        </w:rPr>
        <w:t>Common recursion examples include Tower of Hanoi, Fibonacci s</w:t>
      </w:r>
      <w:r w:rsidRPr="3F8BD6E1" w:rsidR="7346C117">
        <w:rPr>
          <w:rFonts w:eastAsia="等线" w:eastAsiaTheme="minorEastAsia"/>
          <w:lang w:eastAsia="zh-CN"/>
        </w:rPr>
        <w:t>equence</w:t>
      </w:r>
      <w:r w:rsidRPr="3F8BD6E1" w:rsidR="002145D8">
        <w:rPr>
          <w:rFonts w:eastAsia="等线" w:eastAsiaTheme="minorEastAsia"/>
          <w:lang w:eastAsia="zh-CN"/>
        </w:rPr>
        <w:t xml:space="preserve">. </w:t>
      </w:r>
    </w:p>
    <w:p w:rsidR="002145D8" w:rsidP="3F8BD6E1" w:rsidRDefault="002145D8" w14:paraId="541BA244" w14:textId="6C021417">
      <w:pPr>
        <w:rPr>
          <w:rFonts w:eastAsia="等线" w:eastAsiaTheme="minorEastAsia"/>
          <w:lang w:eastAsia="zh-CN"/>
        </w:rPr>
      </w:pPr>
      <w:r w:rsidRPr="3F8BD6E1" w:rsidR="002145D8">
        <w:rPr>
          <w:rFonts w:eastAsia="等线" w:eastAsiaTheme="minorEastAsia"/>
          <w:lang w:eastAsia="zh-CN"/>
        </w:rPr>
        <w:t>Let</w:t>
      </w:r>
      <w:r w:rsidRPr="3F8BD6E1" w:rsidR="420CEF4E">
        <w:rPr>
          <w:rFonts w:eastAsia="等线" w:eastAsiaTheme="minorEastAsia"/>
          <w:lang w:eastAsia="zh-CN"/>
        </w:rPr>
        <w:t>’s</w:t>
      </w:r>
      <w:r w:rsidRPr="3F8BD6E1" w:rsidR="002145D8">
        <w:rPr>
          <w:rFonts w:eastAsia="等线" w:eastAsiaTheme="minorEastAsia"/>
          <w:lang w:eastAsia="zh-CN"/>
        </w:rPr>
        <w:t xml:space="preserve"> take the Fibonacci </w:t>
      </w:r>
      <w:r w:rsidRPr="3F8BD6E1" w:rsidR="7A0FAFB2">
        <w:rPr>
          <w:rFonts w:eastAsia="等线" w:eastAsiaTheme="minorEastAsia"/>
          <w:lang w:eastAsia="zh-CN"/>
        </w:rPr>
        <w:t>sequence</w:t>
      </w:r>
      <w:r w:rsidRPr="3F8BD6E1" w:rsidR="7A0FAFB2">
        <w:rPr>
          <w:rFonts w:eastAsia="等线" w:eastAsiaTheme="minorEastAsia"/>
          <w:lang w:eastAsia="zh-CN"/>
        </w:rPr>
        <w:t xml:space="preserve"> </w:t>
      </w:r>
      <w:r w:rsidRPr="3F8BD6E1" w:rsidR="002145D8">
        <w:rPr>
          <w:rFonts w:eastAsia="等线" w:eastAsiaTheme="minorEastAsia"/>
          <w:lang w:eastAsia="zh-CN"/>
        </w:rPr>
        <w:t>as an example</w:t>
      </w:r>
      <w:r w:rsidRPr="3F8BD6E1" w:rsidR="0D0985F9">
        <w:rPr>
          <w:rFonts w:eastAsia="等线" w:eastAsiaTheme="minorEastAsia"/>
          <w:lang w:eastAsia="zh-CN"/>
        </w:rPr>
        <w:t xml:space="preserve">. </w:t>
      </w:r>
    </w:p>
    <w:p w:rsidR="002145D8" w:rsidP="3F8BD6E1" w:rsidRDefault="002145D8" w14:paraId="400F18C3" w14:textId="4313791E">
      <w:pPr>
        <w:pStyle w:val="Normal"/>
        <w:rPr>
          <w:rFonts w:eastAsia="等线" w:eastAsiaTheme="minorEastAsia"/>
          <w:lang w:eastAsia="zh-CN"/>
        </w:rPr>
      </w:pPr>
      <w:r w:rsidRPr="3F8BD6E1" w:rsidR="0D0985F9">
        <w:rPr>
          <w:rFonts w:eastAsia="等线" w:eastAsiaTheme="minorEastAsia"/>
          <w:lang w:eastAsia="zh-CN"/>
        </w:rPr>
        <w:t>The Fibonacci sequence is a sequence in which each number is the sum of the two preceding ones. Numbers that are part of the Fibonacci sequence are Fibonacci numbers (</w:t>
      </w:r>
      <w:r w:rsidRPr="3F8BD6E1" w:rsidR="34A1DBE6">
        <w:rPr>
          <w:rFonts w:eastAsia="等线" w:eastAsiaTheme="minorEastAsia"/>
          <w:lang w:eastAsia="zh-CN"/>
        </w:rPr>
        <w:t>F</w:t>
      </w:r>
      <w:r w:rsidRPr="3F8BD6E1" w:rsidR="34A1DBE6">
        <w:rPr>
          <w:rFonts w:eastAsia="等线" w:eastAsiaTheme="minorEastAsia"/>
          <w:vertAlign w:val="subscript"/>
          <w:lang w:eastAsia="zh-CN"/>
        </w:rPr>
        <w:t>n</w:t>
      </w:r>
      <w:r w:rsidRPr="3F8BD6E1" w:rsidR="34A1DBE6">
        <w:rPr>
          <w:rFonts w:eastAsia="等线" w:eastAsiaTheme="minorEastAsia"/>
          <w:lang w:eastAsia="zh-CN"/>
        </w:rPr>
        <w:t>).</w:t>
      </w:r>
      <w:r w:rsidRPr="3F8BD6E1" w:rsidR="0D0985F9">
        <w:rPr>
          <w:rFonts w:eastAsia="等线" w:eastAsiaTheme="minorEastAsia"/>
          <w:vertAlign w:val="subscript"/>
          <w:lang w:eastAsia="zh-CN"/>
        </w:rPr>
        <w:t xml:space="preserve"> </w:t>
      </w:r>
      <w:r w:rsidRPr="3F8BD6E1" w:rsidR="0D0985F9">
        <w:rPr>
          <w:rFonts w:eastAsia="等线" w:eastAsiaTheme="minorEastAsia"/>
          <w:lang w:eastAsia="zh-CN"/>
        </w:rPr>
        <w:t xml:space="preserve">The sequence commonly starts from 0 and 1. The </w:t>
      </w:r>
      <w:r w:rsidRPr="3F8BD6E1" w:rsidR="002145D8">
        <w:rPr>
          <w:rFonts w:eastAsia="等线" w:eastAsiaTheme="minorEastAsia"/>
          <w:lang w:eastAsia="zh-CN"/>
        </w:rPr>
        <w:t>Fibonacci numbers</w:t>
      </w:r>
      <w:r w:rsidRPr="3F8BD6E1" w:rsidR="0183DE39">
        <w:rPr>
          <w:rFonts w:eastAsia="等线" w:eastAsiaTheme="minorEastAsia"/>
          <w:lang w:eastAsia="zh-CN"/>
        </w:rPr>
        <w:t xml:space="preserve"> can be represented with the following mathematical formula</w:t>
      </w:r>
      <w:r w:rsidRPr="3F8BD6E1" w:rsidR="002145D8">
        <w:rPr>
          <w:rFonts w:eastAsia="等线" w:eastAsiaTheme="minorEastAsia"/>
          <w:lang w:eastAsia="zh-CN"/>
        </w:rPr>
        <w:t>:</w:t>
      </w:r>
    </w:p>
    <w:p w:rsidR="00711744" w:rsidP="00901987" w:rsidRDefault="00711744" w14:paraId="0808F6D2" w14:textId="77777777">
      <w:pPr>
        <w:rPr>
          <w:rFonts w:eastAsiaTheme="minorEastAsia"/>
          <w:lang w:eastAsia="zh-CN"/>
        </w:rPr>
      </w:pPr>
    </w:p>
    <w:p w:rsidR="002145D8" w:rsidP="00711744" w:rsidRDefault="002145D8" w14:paraId="58F82C78" w14:textId="5AF180D9">
      <w:pPr>
        <w:jc w:val="center"/>
        <w:rPr>
          <w:rFonts w:eastAsiaTheme="minorEastAsia"/>
          <w:vertAlign w:val="subscript"/>
          <w:lang w:eastAsia="zh-CN"/>
        </w:rPr>
      </w:pPr>
      <w:r>
        <w:rPr>
          <w:rFonts w:eastAsiaTheme="minorEastAsia"/>
          <w:lang w:eastAsia="zh-CN"/>
        </w:rPr>
        <w:t>F</w:t>
      </w:r>
      <w:r>
        <w:rPr>
          <w:rFonts w:eastAsiaTheme="minorEastAsia"/>
          <w:vertAlign w:val="subscript"/>
          <w:lang w:eastAsia="zh-CN"/>
        </w:rPr>
        <w:t xml:space="preserve">0 </w:t>
      </w:r>
      <w:r>
        <w:rPr>
          <w:rFonts w:eastAsiaTheme="minorEastAsia"/>
          <w:lang w:eastAsia="zh-CN"/>
        </w:rPr>
        <w:t>= 0, F</w:t>
      </w:r>
      <w:r w:rsidRPr="002145D8">
        <w:rPr>
          <w:rFonts w:eastAsiaTheme="minorEastAsia"/>
          <w:vertAlign w:val="subscript"/>
          <w:lang w:eastAsia="zh-CN"/>
        </w:rPr>
        <w:t>1</w:t>
      </w:r>
      <w:r>
        <w:rPr>
          <w:rFonts w:eastAsiaTheme="minorEastAsia"/>
          <w:lang w:eastAsia="zh-CN"/>
        </w:rPr>
        <w:t xml:space="preserve"> = 1 and </w:t>
      </w:r>
      <w:proofErr w:type="spellStart"/>
      <w:r>
        <w:rPr>
          <w:rFonts w:eastAsiaTheme="minorEastAsia"/>
          <w:lang w:eastAsia="zh-CN"/>
        </w:rPr>
        <w:t>F</w:t>
      </w:r>
      <w:r w:rsidRPr="00711744" w:rsidR="00711744">
        <w:rPr>
          <w:rFonts w:eastAsiaTheme="minorEastAsia"/>
          <w:vertAlign w:val="subscript"/>
          <w:lang w:eastAsia="zh-CN"/>
        </w:rPr>
        <w:t>n</w:t>
      </w:r>
      <w:proofErr w:type="spellEnd"/>
      <w:r>
        <w:rPr>
          <w:rFonts w:eastAsiaTheme="minorEastAsia"/>
          <w:lang w:eastAsia="zh-CN"/>
        </w:rPr>
        <w:t xml:space="preserve"> = </w:t>
      </w:r>
      <w:r w:rsidRPr="00711744">
        <w:rPr>
          <w:rFonts w:eastAsiaTheme="minorEastAsia"/>
          <w:lang w:eastAsia="zh-CN"/>
        </w:rPr>
        <w:t>F</w:t>
      </w:r>
      <w:r w:rsidRPr="00711744" w:rsidR="00711744">
        <w:rPr>
          <w:rFonts w:eastAsiaTheme="minorEastAsia"/>
          <w:vertAlign w:val="subscript"/>
          <w:lang w:eastAsia="zh-CN"/>
        </w:rPr>
        <w:t>n-1</w:t>
      </w:r>
      <w:r>
        <w:rPr>
          <w:rFonts w:eastAsiaTheme="minorEastAsia"/>
          <w:lang w:eastAsia="zh-CN"/>
        </w:rPr>
        <w:t xml:space="preserve"> + F</w:t>
      </w:r>
      <w:r w:rsidRPr="00711744" w:rsidR="00711744">
        <w:rPr>
          <w:rFonts w:eastAsiaTheme="minorEastAsia"/>
          <w:vertAlign w:val="subscript"/>
          <w:lang w:eastAsia="zh-CN"/>
        </w:rPr>
        <w:t>n-2</w:t>
      </w:r>
    </w:p>
    <w:p w:rsidRPr="00711744" w:rsidR="00711744" w:rsidP="00711744" w:rsidRDefault="00865AF5" w14:paraId="7DE8E543" w14:textId="4F7C33C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t represents, for n == 0 or n == 1, the Fibonacci of n equals to themselves, elsewise it equals to the sum of Fibonacci n – 1 and Fibonacci n – 2.</w:t>
      </w:r>
    </w:p>
    <w:p w:rsidR="00737E44" w:rsidP="3F8BD6E1" w:rsidRDefault="002145D8" w14:paraId="682BC976" w14:textId="2ECA5832">
      <w:pPr>
        <w:rPr>
          <w:rFonts w:eastAsia="等线" w:eastAsiaTheme="minorEastAsia"/>
          <w:lang w:eastAsia="zh-CN"/>
        </w:rPr>
      </w:pPr>
      <w:r w:rsidRPr="3F8BD6E1" w:rsidR="002145D8">
        <w:rPr>
          <w:rFonts w:eastAsia="等线" w:eastAsiaTheme="minorEastAsia"/>
          <w:lang w:eastAsia="zh-CN"/>
        </w:rPr>
        <w:t xml:space="preserve">Recursion uses </w:t>
      </w:r>
      <w:r w:rsidRPr="3F8BD6E1" w:rsidR="0C8C067C">
        <w:rPr>
          <w:rFonts w:eastAsia="等线" w:eastAsiaTheme="minorEastAsia"/>
          <w:lang w:eastAsia="zh-CN"/>
        </w:rPr>
        <w:t>a system</w:t>
      </w:r>
      <w:r w:rsidRPr="3F8BD6E1" w:rsidR="002145D8">
        <w:rPr>
          <w:rFonts w:eastAsia="等线" w:eastAsiaTheme="minorEastAsia"/>
          <w:lang w:eastAsia="zh-CN"/>
        </w:rPr>
        <w:t xml:space="preserve"> stack to store intermediate values generated during recursion process. If the function called itself too many times during the recursion process, it would lead to the stack overflow problem.</w:t>
      </w:r>
    </w:p>
    <w:p w:rsidRPr="00B34C05" w:rsidR="002145D8" w:rsidP="3F8BD6E1" w:rsidRDefault="002145D8" w14:paraId="6FF7824E" w14:textId="1D499C88">
      <w:pPr>
        <w:pStyle w:val="ListParagraph"/>
        <w:numPr>
          <w:ilvl w:val="0"/>
          <w:numId w:val="13"/>
        </w:numPr>
        <w:rPr>
          <w:rFonts w:eastAsia="等线" w:eastAsiaTheme="minorEastAsia"/>
          <w:b w:val="1"/>
          <w:bCs w:val="1"/>
          <w:lang w:eastAsia="zh-CN"/>
        </w:rPr>
      </w:pPr>
      <w:r w:rsidRPr="3F8BD6E1" w:rsidR="4B30EBAD">
        <w:rPr>
          <w:rFonts w:eastAsia="等线" w:eastAsiaTheme="minorEastAsia"/>
          <w:lang w:eastAsia="zh-CN"/>
        </w:rPr>
        <w:t>C</w:t>
      </w:r>
      <w:r w:rsidRPr="3F8BD6E1" w:rsidR="002145D8">
        <w:rPr>
          <w:rFonts w:eastAsia="等线" w:eastAsiaTheme="minorEastAsia"/>
          <w:lang w:eastAsia="zh-CN"/>
        </w:rPr>
        <w:t>reate a file called</w:t>
      </w:r>
      <w:r w:rsidRPr="3F8BD6E1" w:rsidR="002145D8">
        <w:rPr>
          <w:rFonts w:eastAsia="等线" w:eastAsiaTheme="minorEastAsia"/>
          <w:b w:val="1"/>
          <w:bCs w:val="1"/>
          <w:lang w:eastAsia="zh-CN"/>
        </w:rPr>
        <w:t xml:space="preserve"> </w:t>
      </w:r>
      <w:r w:rsidRPr="3F8BD6E1" w:rsidR="00865AF5">
        <w:rPr>
          <w:rFonts w:eastAsia="等线" w:eastAsiaTheme="minorEastAsia"/>
          <w:b w:val="1"/>
          <w:bCs w:val="1"/>
          <w:lang w:eastAsia="zh-CN"/>
        </w:rPr>
        <w:t>fibNumbers</w:t>
      </w:r>
      <w:r w:rsidRPr="3F8BD6E1" w:rsidR="002145D8">
        <w:rPr>
          <w:rFonts w:eastAsia="等线" w:eastAsiaTheme="minorEastAsia"/>
          <w:b w:val="1"/>
          <w:bCs w:val="1"/>
          <w:lang w:eastAsia="zh-CN"/>
        </w:rPr>
        <w:t>.py</w:t>
      </w:r>
    </w:p>
    <w:p w:rsidRPr="00865AF5" w:rsidR="002145D8" w:rsidP="002145D8" w:rsidRDefault="002145D8" w14:paraId="054ECB4D" w14:textId="18FC93ED">
      <w:pPr>
        <w:pStyle w:val="ListParagraph"/>
        <w:numPr>
          <w:ilvl w:val="0"/>
          <w:numId w:val="12"/>
        </w:numPr>
        <w:rPr>
          <w:rFonts w:eastAsiaTheme="minorEastAsia"/>
          <w:b/>
          <w:bCs/>
          <w:lang w:eastAsia="zh-CN"/>
        </w:rPr>
      </w:pPr>
      <w:r>
        <w:t xml:space="preserve">Type the following code in </w:t>
      </w:r>
      <w:r w:rsidR="00865AF5">
        <w:rPr>
          <w:rFonts w:eastAsiaTheme="minorEastAsia"/>
          <w:b/>
          <w:bCs/>
          <w:lang w:eastAsia="zh-CN"/>
        </w:rPr>
        <w:t>fibNumbers</w:t>
      </w:r>
      <w:r w:rsidRPr="00313417">
        <w:rPr>
          <w:b/>
          <w:bCs/>
        </w:rPr>
        <w:t>.py</w:t>
      </w:r>
    </w:p>
    <w:p w:rsidR="00865AF5" w:rsidP="00865AF5" w:rsidRDefault="00865AF5" w14:paraId="2CC39CDA" w14:textId="7346B10C">
      <w:pPr>
        <w:rPr>
          <w:rFonts w:eastAsiaTheme="minorEastAsia"/>
          <w:b/>
          <w:bCs/>
          <w:lang w:eastAsia="zh-CN"/>
        </w:rPr>
      </w:pPr>
    </w:p>
    <w:p w:rsidRPr="00865AF5" w:rsidR="00865AF5" w:rsidP="3F8BD6E1" w:rsidRDefault="00865AF5" w14:paraId="7A03033B" w14:textId="22A39E6C">
      <w:pPr>
        <w:pStyle w:val="Normal"/>
        <w:jc w:val="center"/>
      </w:pPr>
      <w:r w:rsidR="3181EF23">
        <w:drawing>
          <wp:inline wp14:editId="0A67EC60" wp14:anchorId="552989E0">
            <wp:extent cx="3952875" cy="2095500"/>
            <wp:effectExtent l="0" t="0" r="0" b="0"/>
            <wp:docPr id="18638938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1c6155c454d446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5D8" w:rsidP="3F8BD6E1" w:rsidRDefault="00865AF5" w14:paraId="39B655E2" w14:textId="347CED37">
      <w:pPr>
        <w:rPr>
          <w:rFonts w:eastAsia="等线" w:eastAsiaTheme="minorEastAsia"/>
          <w:b w:val="1"/>
          <w:bCs w:val="1"/>
          <w:sz w:val="24"/>
          <w:szCs w:val="24"/>
          <w:lang w:eastAsia="zh-CN"/>
        </w:rPr>
      </w:pPr>
      <w:r w:rsidRPr="3F8BD6E1" w:rsidR="00865AF5">
        <w:rPr>
          <w:rFonts w:eastAsia="等线" w:eastAsiaTheme="minorEastAsia"/>
          <w:b w:val="1"/>
          <w:bCs w:val="1"/>
          <w:sz w:val="24"/>
          <w:szCs w:val="24"/>
          <w:lang w:eastAsia="zh-CN"/>
        </w:rPr>
        <w:t>Output</w:t>
      </w:r>
      <w:r w:rsidRPr="3F8BD6E1" w:rsidR="560FC5A0">
        <w:rPr>
          <w:rFonts w:eastAsia="等线" w:eastAsiaTheme="minorEastAsia"/>
          <w:b w:val="1"/>
          <w:bCs w:val="1"/>
          <w:sz w:val="24"/>
          <w:szCs w:val="24"/>
          <w:lang w:eastAsia="zh-CN"/>
        </w:rPr>
        <w:t xml:space="preserve"> should look like this</w:t>
      </w:r>
      <w:r w:rsidRPr="3F8BD6E1" w:rsidR="00865AF5">
        <w:rPr>
          <w:rFonts w:eastAsia="等线" w:eastAsiaTheme="minorEastAsia"/>
          <w:b w:val="1"/>
          <w:bCs w:val="1"/>
          <w:sz w:val="24"/>
          <w:szCs w:val="24"/>
          <w:lang w:eastAsia="zh-CN"/>
        </w:rPr>
        <w:t>:</w:t>
      </w:r>
    </w:p>
    <w:p w:rsidR="00C77B6C" w:rsidP="3F8BD6E1" w:rsidRDefault="00865AF5" w14:paraId="5FD8E786" w14:textId="4A9EF1B2">
      <w:pPr>
        <w:pStyle w:val="Normal"/>
        <w:jc w:val="center"/>
      </w:pPr>
      <w:r w:rsidR="4B6FB8CB">
        <w:drawing>
          <wp:inline wp14:editId="59CC02DE" wp14:anchorId="5E308218">
            <wp:extent cx="885825" cy="1562100"/>
            <wp:effectExtent l="0" t="0" r="0" b="0"/>
            <wp:docPr id="387360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c962f4a4d224f4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01987" w:rsidR="00350BD2" w:rsidP="00901987" w:rsidRDefault="00350BD2" w14:paraId="2F68D56E" w14:textId="77777777">
      <w:pPr>
        <w:rPr>
          <w:rFonts w:eastAsiaTheme="minorEastAsia"/>
          <w:b/>
          <w:bCs/>
          <w:sz w:val="28"/>
          <w:szCs w:val="28"/>
          <w:lang w:eastAsia="zh-CN"/>
        </w:rPr>
      </w:pPr>
    </w:p>
    <w:p w:rsidR="00F4009B" w:rsidP="3F8BD6E1" w:rsidRDefault="003F4283" w14:paraId="294CFD81" w14:textId="48B59A2B">
      <w:pPr>
        <w:rPr>
          <w:rFonts w:eastAsia="等线" w:eastAsiaTheme="minorEastAsia"/>
          <w:b w:val="1"/>
          <w:bCs w:val="1"/>
          <w:color w:val="FF0000"/>
          <w:lang w:eastAsia="zh-CN"/>
        </w:rPr>
      </w:pPr>
      <w:r w:rsidRPr="3F8BD6E1" w:rsidR="003F4283">
        <w:rPr>
          <w:rFonts w:eastAsia="等线" w:eastAsiaTheme="minorEastAsia"/>
          <w:b w:val="1"/>
          <w:bCs w:val="1"/>
          <w:color w:val="FF0000"/>
          <w:lang w:eastAsia="zh-CN"/>
        </w:rPr>
        <w:t>Q:</w:t>
      </w:r>
      <w:r w:rsidRPr="3F8BD6E1" w:rsidR="00901987">
        <w:rPr>
          <w:rFonts w:eastAsia="等线" w:eastAsiaTheme="minorEastAsia"/>
          <w:b w:val="1"/>
          <w:bCs w:val="1"/>
          <w:color w:val="FF0000"/>
          <w:lang w:eastAsia="zh-CN"/>
        </w:rPr>
        <w:t xml:space="preserve"> </w:t>
      </w:r>
      <w:r w:rsidRPr="3F8BD6E1" w:rsidR="00865AF5">
        <w:rPr>
          <w:rFonts w:eastAsia="等线" w:eastAsiaTheme="minorEastAsia"/>
          <w:b w:val="1"/>
          <w:bCs w:val="1"/>
          <w:color w:val="FF0000"/>
          <w:lang w:eastAsia="zh-CN"/>
        </w:rPr>
        <w:t>Try n == 2</w:t>
      </w:r>
      <w:r w:rsidRPr="3F8BD6E1" w:rsidR="53D2CDF1">
        <w:rPr>
          <w:rFonts w:eastAsia="等线" w:eastAsiaTheme="minorEastAsia"/>
          <w:b w:val="1"/>
          <w:bCs w:val="1"/>
          <w:color w:val="FF0000"/>
          <w:lang w:eastAsia="zh-CN"/>
        </w:rPr>
        <w:t>**</w:t>
      </w:r>
      <w:r w:rsidRPr="3F8BD6E1" w:rsidR="00865AF5">
        <w:rPr>
          <w:rFonts w:eastAsia="等线" w:eastAsiaTheme="minorEastAsia"/>
          <w:b w:val="1"/>
          <w:bCs w:val="1"/>
          <w:color w:val="FF0000"/>
          <w:lang w:eastAsia="zh-CN"/>
        </w:rPr>
        <w:t>10, what message do you see in the terminal, and why?</w:t>
      </w:r>
    </w:p>
    <w:p w:rsidRPr="00F4009B" w:rsidR="00F4009B" w:rsidP="3F8BD6E1" w:rsidRDefault="00865AF5" w14:paraId="79A27D23" w14:textId="2B3F1627">
      <w:pPr>
        <w:rPr>
          <w:rFonts w:eastAsia="等线" w:eastAsiaTheme="minorEastAsia"/>
          <w:b w:val="1"/>
          <w:bCs w:val="1"/>
          <w:lang w:eastAsia="zh-CN"/>
        </w:rPr>
      </w:pPr>
      <w:r w:rsidRPr="3F8BD6E1" w:rsidR="00865AF5">
        <w:rPr>
          <w:rFonts w:eastAsia="等线" w:eastAsiaTheme="minorEastAsia"/>
          <w:b w:val="1"/>
          <w:bCs w:val="1"/>
          <w:highlight w:val="yellow"/>
          <w:lang w:eastAsia="zh-CN"/>
        </w:rPr>
        <w:t>Save</w:t>
      </w:r>
      <w:r w:rsidRPr="3F8BD6E1" w:rsidR="5BD36D57">
        <w:rPr>
          <w:rFonts w:eastAsia="等线" w:eastAsiaTheme="minorEastAsia"/>
          <w:b w:val="1"/>
          <w:bCs w:val="1"/>
          <w:highlight w:val="yellow"/>
          <w:lang w:eastAsia="zh-CN"/>
        </w:rPr>
        <w:t xml:space="preserve"> your</w:t>
      </w:r>
      <w:r w:rsidRPr="3F8BD6E1" w:rsidR="00865AF5">
        <w:rPr>
          <w:rFonts w:eastAsia="等线" w:eastAsiaTheme="minorEastAsia"/>
          <w:b w:val="1"/>
          <w:bCs w:val="1"/>
          <w:highlight w:val="yellow"/>
          <w:lang w:eastAsia="zh-CN"/>
        </w:rPr>
        <w:t xml:space="preserve"> answer </w:t>
      </w:r>
      <w:r w:rsidRPr="3F8BD6E1" w:rsidR="09C3FBE5">
        <w:rPr>
          <w:rFonts w:eastAsia="等线" w:eastAsiaTheme="minorEastAsia"/>
          <w:b w:val="1"/>
          <w:bCs w:val="1"/>
          <w:highlight w:val="yellow"/>
          <w:lang w:eastAsia="zh-CN"/>
        </w:rPr>
        <w:t xml:space="preserve">+ console output </w:t>
      </w:r>
      <w:r w:rsidRPr="3F8BD6E1" w:rsidR="55F10915">
        <w:rPr>
          <w:rFonts w:eastAsia="等线" w:eastAsiaTheme="minorEastAsia"/>
          <w:b w:val="1"/>
          <w:bCs w:val="1"/>
          <w:highlight w:val="yellow"/>
          <w:lang w:eastAsia="zh-CN"/>
        </w:rPr>
        <w:t xml:space="preserve">screenshot </w:t>
      </w:r>
      <w:r w:rsidRPr="3F8BD6E1" w:rsidR="09C3FBE5">
        <w:rPr>
          <w:rFonts w:eastAsia="等线" w:eastAsiaTheme="minorEastAsia"/>
          <w:b w:val="1"/>
          <w:bCs w:val="1"/>
          <w:highlight w:val="yellow"/>
          <w:lang w:eastAsia="zh-CN"/>
        </w:rPr>
        <w:t>in</w:t>
      </w:r>
      <w:r w:rsidRPr="3F8BD6E1" w:rsidR="00865AF5">
        <w:rPr>
          <w:rFonts w:eastAsia="等线" w:eastAsiaTheme="minorEastAsia"/>
          <w:b w:val="1"/>
          <w:bCs w:val="1"/>
          <w:highlight w:val="yellow"/>
          <w:lang w:eastAsia="zh-CN"/>
        </w:rPr>
        <w:t xml:space="preserve"> a pdf file</w:t>
      </w:r>
      <w:r w:rsidRPr="3F8BD6E1" w:rsidR="7485ABC9">
        <w:rPr>
          <w:rFonts w:eastAsia="等线" w:eastAsiaTheme="minorEastAsia"/>
          <w:b w:val="1"/>
          <w:bCs w:val="1"/>
          <w:highlight w:val="yellow"/>
          <w:lang w:eastAsia="zh-CN"/>
        </w:rPr>
        <w:t xml:space="preserve"> with the name Submission.pdf</w:t>
      </w:r>
      <w:r w:rsidRPr="3F8BD6E1" w:rsidR="00865AF5">
        <w:rPr>
          <w:rFonts w:eastAsia="等线" w:eastAsiaTheme="minorEastAsia"/>
          <w:b w:val="1"/>
          <w:bCs w:val="1"/>
          <w:lang w:eastAsia="zh-CN"/>
        </w:rPr>
        <w:t>.</w:t>
      </w:r>
    </w:p>
    <w:p w:rsidR="3F8BD6E1" w:rsidP="3F8BD6E1" w:rsidRDefault="3F8BD6E1" w14:paraId="334286A8" w14:textId="1AAC25B7">
      <w:pPr>
        <w:pStyle w:val="Normal"/>
        <w:rPr>
          <w:rFonts w:eastAsia="等线" w:eastAsiaTheme="minorEastAsia"/>
          <w:b w:val="1"/>
          <w:bCs w:val="1"/>
          <w:lang w:eastAsia="zh-CN"/>
        </w:rPr>
      </w:pPr>
    </w:p>
    <w:p w:rsidRPr="00CD2465" w:rsidR="00862F6B" w:rsidRDefault="005A3FD1" w14:paraId="145366AF" w14:textId="4BB88208">
      <w:p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hint="eastAsia" w:eastAsiaTheme="minorEastAsia"/>
          <w:b/>
          <w:bCs/>
          <w:sz w:val="28"/>
          <w:szCs w:val="28"/>
          <w:lang w:eastAsia="zh-CN"/>
        </w:rPr>
        <w:t>P</w:t>
      </w:r>
      <w:r>
        <w:rPr>
          <w:rFonts w:eastAsiaTheme="minorEastAsia"/>
          <w:b/>
          <w:bCs/>
          <w:sz w:val="28"/>
          <w:szCs w:val="28"/>
          <w:lang w:eastAsia="zh-CN"/>
        </w:rPr>
        <w:t>ush Your Work to Git</w:t>
      </w:r>
      <w:r w:rsidR="00901987">
        <w:rPr>
          <w:rFonts w:eastAsiaTheme="minorEastAsia"/>
          <w:b/>
          <w:bCs/>
          <w:sz w:val="28"/>
          <w:szCs w:val="28"/>
          <w:lang w:eastAsia="zh-CN"/>
        </w:rPr>
        <w:t>H</w:t>
      </w:r>
      <w:r>
        <w:rPr>
          <w:rFonts w:eastAsiaTheme="minorEastAsia"/>
          <w:b/>
          <w:bCs/>
          <w:sz w:val="28"/>
          <w:szCs w:val="28"/>
          <w:lang w:eastAsia="zh-CN"/>
        </w:rPr>
        <w:t>ub</w:t>
      </w:r>
    </w:p>
    <w:p w:rsidR="0075021F" w:rsidP="60DB6E1A" w:rsidRDefault="0075021F" w14:paraId="77D5F2FC" w14:textId="3EE81BDD">
      <w:pPr>
        <w:rPr>
          <w:rFonts w:eastAsia="等线" w:eastAsiaTheme="minorEastAsia"/>
          <w:lang w:eastAsia="zh-CN"/>
        </w:rPr>
      </w:pPr>
      <w:r w:rsidRPr="60DB6E1A" w:rsidR="35418C37">
        <w:rPr>
          <w:rFonts w:eastAsia="等线" w:eastAsiaTheme="minorEastAsia"/>
          <w:lang w:eastAsia="zh-CN"/>
        </w:rPr>
        <w:t>O</w:t>
      </w:r>
      <w:r w:rsidRPr="60DB6E1A" w:rsidR="35418C37">
        <w:rPr>
          <w:rFonts w:eastAsia="等线" w:eastAsiaTheme="minorEastAsia"/>
          <w:lang w:eastAsia="zh-CN"/>
        </w:rPr>
        <w:t xml:space="preserve">pen </w:t>
      </w:r>
      <w:r w:rsidRPr="60DB6E1A" w:rsidR="78BF7C04">
        <w:rPr>
          <w:rFonts w:eastAsia="等线" w:eastAsiaTheme="minorEastAsia"/>
          <w:lang w:eastAsia="zh-CN"/>
        </w:rPr>
        <w:t>terminal</w:t>
      </w:r>
      <w:r w:rsidRPr="60DB6E1A" w:rsidR="35418C37">
        <w:rPr>
          <w:rFonts w:eastAsia="等线" w:eastAsiaTheme="minorEastAsia"/>
          <w:lang w:eastAsia="zh-CN"/>
        </w:rPr>
        <w:t xml:space="preserve"> and </w:t>
      </w:r>
      <w:r w:rsidRPr="60DB6E1A" w:rsidR="6AF9E4AF">
        <w:rPr>
          <w:rFonts w:eastAsia="等线" w:eastAsiaTheme="minorEastAsia"/>
          <w:lang w:eastAsia="zh-CN"/>
        </w:rPr>
        <w:t xml:space="preserve">make sure </w:t>
      </w:r>
      <w:r w:rsidRPr="60DB6E1A" w:rsidR="6AF9E4AF">
        <w:rPr>
          <w:rFonts w:eastAsia="等线" w:eastAsiaTheme="minorEastAsia"/>
          <w:lang w:eastAsia="zh-CN"/>
        </w:rPr>
        <w:t>you’re</w:t>
      </w:r>
      <w:r w:rsidRPr="60DB6E1A" w:rsidR="6AF9E4AF">
        <w:rPr>
          <w:rFonts w:eastAsia="等线" w:eastAsiaTheme="minorEastAsia"/>
          <w:lang w:eastAsia="zh-CN"/>
        </w:rPr>
        <w:t xml:space="preserve"> in the </w:t>
      </w:r>
      <w:r w:rsidRPr="60DB6E1A" w:rsidR="4D1F1A1B">
        <w:rPr>
          <w:rFonts w:eastAsia="等线" w:eastAsiaTheme="minorEastAsia"/>
          <w:lang w:eastAsia="zh-CN"/>
        </w:rPr>
        <w:t xml:space="preserve">repository folder. </w:t>
      </w:r>
    </w:p>
    <w:p w:rsidR="0075021F" w:rsidP="60DB6E1A" w:rsidRDefault="0075021F" w14:paraId="55F03E0A" w14:textId="30D1BECD">
      <w:pPr>
        <w:rPr>
          <w:rFonts w:eastAsia="等线" w:eastAsiaTheme="minorEastAsia"/>
          <w:lang w:eastAsia="zh-CN"/>
        </w:rPr>
      </w:pPr>
      <w:r w:rsidRPr="3F8BD6E1" w:rsidR="4D1F1A1B">
        <w:rPr>
          <w:rFonts w:eastAsia="等线" w:eastAsiaTheme="minorEastAsia"/>
          <w:lang w:eastAsia="zh-CN"/>
        </w:rPr>
        <w:t>(</w:t>
      </w:r>
      <w:r w:rsidRPr="3F8BD6E1" w:rsidR="4D1F1A1B">
        <w:rPr>
          <w:rFonts w:eastAsia="等线" w:eastAsiaTheme="minorEastAsia"/>
          <w:lang w:eastAsia="zh-CN"/>
        </w:rPr>
        <w:t>i.e</w:t>
      </w:r>
      <w:r w:rsidRPr="3F8BD6E1" w:rsidR="575C5D27">
        <w:rPr>
          <w:rFonts w:eastAsia="等线" w:eastAsiaTheme="minorEastAsia"/>
          <w:lang w:eastAsia="zh-CN"/>
        </w:rPr>
        <w:t>:</w:t>
      </w:r>
      <w:r w:rsidRPr="3F8BD6E1" w:rsidR="4D1F1A1B">
        <w:rPr>
          <w:rFonts w:eastAsia="等线" w:eastAsiaTheme="minorEastAsia"/>
          <w:lang w:eastAsia="zh-CN"/>
        </w:rPr>
        <w:t xml:space="preserve"> </w:t>
      </w:r>
      <w:r w:rsidRPr="3F8BD6E1" w:rsidR="4D1F1A1B">
        <w:rPr>
          <w:rFonts w:eastAsia="等线" w:eastAsiaTheme="minorEastAsia"/>
          <w:lang w:eastAsia="zh-CN"/>
        </w:rPr>
        <w:t>ho</w:t>
      </w:r>
      <w:r w:rsidRPr="3F8BD6E1" w:rsidR="02511D74">
        <w:rPr>
          <w:rFonts w:eastAsia="等线" w:eastAsiaTheme="minorEastAsia"/>
          <w:lang w:eastAsia="zh-CN"/>
        </w:rPr>
        <w:t>s</w:t>
      </w:r>
      <w:r w:rsidRPr="3F8BD6E1" w:rsidR="4D1F1A1B">
        <w:rPr>
          <w:rFonts w:eastAsia="等线" w:eastAsiaTheme="minorEastAsia"/>
          <w:lang w:eastAsia="zh-CN"/>
        </w:rPr>
        <w:t>0</w:t>
      </w:r>
      <w:r w:rsidRPr="3F8BD6E1" w:rsidR="7026D454">
        <w:rPr>
          <w:rFonts w:eastAsia="等线" w:eastAsiaTheme="minorEastAsia"/>
          <w:lang w:eastAsia="zh-CN"/>
        </w:rPr>
        <w:t>3</w:t>
      </w:r>
      <w:r w:rsidRPr="3F8BD6E1" w:rsidR="4D1F1A1B">
        <w:rPr>
          <w:rFonts w:eastAsia="等线" w:eastAsiaTheme="minorEastAsia"/>
          <w:lang w:eastAsia="zh-CN"/>
        </w:rPr>
        <w:t>_courseName_</w:t>
      </w:r>
      <w:r w:rsidRPr="3F8BD6E1" w:rsidR="575C5D27">
        <w:rPr>
          <w:rFonts w:eastAsia="等线" w:eastAsiaTheme="minorEastAsia"/>
          <w:lang w:eastAsia="zh-CN"/>
        </w:rPr>
        <w:t>GitHubUserName)</w:t>
      </w:r>
    </w:p>
    <w:p w:rsidR="0075021F" w:rsidRDefault="0075021F" w14:paraId="72D3EF34" w14:textId="478C9267">
      <w:pPr>
        <w:rPr>
          <w:rFonts w:eastAsiaTheme="minorEastAsia"/>
          <w:lang w:eastAsia="zh-CN"/>
        </w:rPr>
      </w:pPr>
    </w:p>
    <w:p w:rsidR="00277BC7" w:rsidRDefault="001A0DA4" w14:paraId="28BF9D01" w14:textId="3C1DCB2D">
      <w:pPr>
        <w:rPr>
          <w:rFonts w:eastAsiaTheme="minorEastAsia"/>
          <w:lang w:eastAsia="zh-CN"/>
        </w:rPr>
      </w:pPr>
      <w:bookmarkStart w:name="_Hlk60847952" w:id="1"/>
      <w:r>
        <w:rPr>
          <w:rFonts w:eastAsiaTheme="minorEastAsia"/>
          <w:b/>
          <w:bCs/>
          <w:lang w:eastAsia="zh-CN"/>
        </w:rPr>
        <w:t>Type</w:t>
      </w:r>
      <w:r w:rsidRPr="00277BC7" w:rsidR="0075021F">
        <w:rPr>
          <w:rFonts w:eastAsiaTheme="minorEastAsia"/>
          <w:b/>
          <w:bCs/>
          <w:lang w:eastAsia="zh-CN"/>
        </w:rPr>
        <w:t xml:space="preserve"> the following command to upload your work</w:t>
      </w:r>
      <w:r w:rsidR="0075021F">
        <w:rPr>
          <w:rFonts w:eastAsiaTheme="minorEastAsia"/>
          <w:lang w:eastAsia="zh-CN"/>
        </w:rPr>
        <w:t>:</w:t>
      </w:r>
      <w:bookmarkEnd w:id="1"/>
    </w:p>
    <w:p w:rsidR="0075021F" w:rsidRDefault="0075021F" w14:paraId="719B78F5" w14:textId="5B732197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&gt;&gt;</w:t>
      </w:r>
      <w:r w:rsidR="00976693">
        <w:rPr>
          <w:rFonts w:eastAsiaTheme="minorEastAsia"/>
          <w:lang w:eastAsia="zh-CN"/>
        </w:rPr>
        <w:t>&gt;&gt;</w:t>
      </w:r>
      <w:r>
        <w:rPr>
          <w:rFonts w:eastAsiaTheme="minorEastAsia"/>
          <w:lang w:eastAsia="zh-CN"/>
        </w:rPr>
        <w:t xml:space="preserve"> git </w:t>
      </w:r>
      <w:proofErr w:type="gramStart"/>
      <w:r>
        <w:rPr>
          <w:rFonts w:eastAsiaTheme="minorEastAsia"/>
          <w:lang w:eastAsia="zh-CN"/>
        </w:rPr>
        <w:t>add .</w:t>
      </w:r>
      <w:proofErr w:type="gramEnd"/>
    </w:p>
    <w:p w:rsidR="0075021F" w:rsidP="60DB6E1A" w:rsidRDefault="0075021F" w14:paraId="264F1166" w14:textId="58466947">
      <w:pPr>
        <w:rPr>
          <w:rFonts w:eastAsia="等线" w:eastAsiaTheme="minorEastAsia"/>
          <w:lang w:eastAsia="zh-CN"/>
        </w:rPr>
      </w:pPr>
      <w:r w:rsidRPr="60DB6E1A" w:rsidR="35418C37">
        <w:rPr>
          <w:rFonts w:eastAsia="等线" w:eastAsiaTheme="minorEastAsia"/>
          <w:lang w:eastAsia="zh-CN"/>
        </w:rPr>
        <w:t>&gt;</w:t>
      </w:r>
      <w:r w:rsidRPr="60DB6E1A" w:rsidR="35418C37">
        <w:rPr>
          <w:rFonts w:eastAsia="等线" w:eastAsiaTheme="minorEastAsia"/>
          <w:lang w:eastAsia="zh-CN"/>
        </w:rPr>
        <w:t>&gt;</w:t>
      </w:r>
      <w:r w:rsidRPr="60DB6E1A" w:rsidR="3556EA38">
        <w:rPr>
          <w:rFonts w:eastAsia="等线" w:eastAsiaTheme="minorEastAsia"/>
          <w:lang w:eastAsia="zh-CN"/>
        </w:rPr>
        <w:t xml:space="preserve">&gt;&gt; </w:t>
      </w:r>
      <w:r w:rsidRPr="60DB6E1A" w:rsidR="35418C37">
        <w:rPr>
          <w:rFonts w:eastAsia="等线" w:eastAsiaTheme="minorEastAsia"/>
          <w:lang w:eastAsia="zh-CN"/>
        </w:rPr>
        <w:t>git commit -m “Submission for HO</w:t>
      </w:r>
      <w:r w:rsidRPr="60DB6E1A" w:rsidR="4BEFA0E6">
        <w:rPr>
          <w:rFonts w:eastAsia="等线" w:eastAsiaTheme="minorEastAsia"/>
          <w:lang w:eastAsia="zh-CN"/>
        </w:rPr>
        <w:t>S</w:t>
      </w:r>
      <w:r w:rsidRPr="60DB6E1A" w:rsidR="35418C37">
        <w:rPr>
          <w:rFonts w:eastAsia="等线" w:eastAsiaTheme="minorEastAsia"/>
          <w:lang w:eastAsia="zh-CN"/>
        </w:rPr>
        <w:t>0</w:t>
      </w:r>
      <w:r w:rsidRPr="60DB6E1A" w:rsidR="202CA9FD">
        <w:rPr>
          <w:rFonts w:eastAsia="等线" w:eastAsiaTheme="minorEastAsia"/>
          <w:lang w:eastAsia="zh-CN"/>
        </w:rPr>
        <w:t>3 - &lt;Your name&gt;</w:t>
      </w:r>
      <w:r w:rsidRPr="60DB6E1A" w:rsidR="35418C37">
        <w:rPr>
          <w:rFonts w:eastAsia="等线" w:eastAsiaTheme="minorEastAsia"/>
          <w:lang w:eastAsia="zh-CN"/>
        </w:rPr>
        <w:t>”</w:t>
      </w:r>
    </w:p>
    <w:p w:rsidRPr="00E245F5" w:rsidR="0075021F" w:rsidRDefault="0075021F" w14:paraId="5877A2D1" w14:textId="69F598CD">
      <w:pPr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&gt;</w:t>
      </w:r>
      <w:r>
        <w:rPr>
          <w:rFonts w:eastAsiaTheme="minorEastAsia"/>
          <w:lang w:eastAsia="zh-CN"/>
        </w:rPr>
        <w:t>&gt;</w:t>
      </w:r>
      <w:r w:rsidR="00976693">
        <w:rPr>
          <w:rFonts w:eastAsiaTheme="minorEastAsia"/>
          <w:lang w:eastAsia="zh-CN"/>
        </w:rPr>
        <w:t>&gt;&gt;</w:t>
      </w:r>
      <w:r>
        <w:rPr>
          <w:rFonts w:eastAsiaTheme="minorEastAsia"/>
          <w:lang w:eastAsia="zh-CN"/>
        </w:rPr>
        <w:t xml:space="preserve"> git push origin master</w:t>
      </w:r>
    </w:p>
    <w:sectPr w:rsidRPr="00E245F5" w:rsidR="0075021F">
      <w:footerReference w:type="default" r:id="rId21"/>
      <w:pgSz w:w="11906" w:h="16838" w:orient="portrait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B4E58" w:rsidP="00D84104" w:rsidRDefault="009B4E58" w14:paraId="523E9F92" w14:textId="77777777">
      <w:r>
        <w:separator/>
      </w:r>
    </w:p>
  </w:endnote>
  <w:endnote w:type="continuationSeparator" w:id="0">
    <w:p w:rsidR="009B4E58" w:rsidP="00D84104" w:rsidRDefault="009B4E58" w14:paraId="11F8243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61658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C54" w:rsidRDefault="00EE7C54" w14:paraId="23C81E7A" w14:textId="47D736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E7C54" w:rsidRDefault="00EE7C54" w14:paraId="7582BC5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B4E58" w:rsidP="00D84104" w:rsidRDefault="009B4E58" w14:paraId="3D316BBF" w14:textId="77777777">
      <w:r>
        <w:separator/>
      </w:r>
    </w:p>
  </w:footnote>
  <w:footnote w:type="continuationSeparator" w:id="0">
    <w:p w:rsidR="009B4E58" w:rsidP="00D84104" w:rsidRDefault="009B4E58" w14:paraId="7F63E9AB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2">
    <w:nsid w:val="3a02b0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3365959"/>
    <w:multiLevelType w:val="hybridMultilevel"/>
    <w:tmpl w:val="A658EFA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DFC2AD9"/>
    <w:multiLevelType w:val="hybridMultilevel"/>
    <w:tmpl w:val="C960F706"/>
    <w:lvl w:ilvl="0" w:tplc="9D5C80BA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5" w15:restartNumberingAfterBreak="0">
    <w:nsid w:val="49661EE4"/>
    <w:multiLevelType w:val="hybridMultilevel"/>
    <w:tmpl w:val="B858B6F8"/>
    <w:lvl w:ilvl="0" w:tplc="B972BC42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6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7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8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5E83A6A"/>
    <w:multiLevelType w:val="hybridMultilevel"/>
    <w:tmpl w:val="47560F5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6BC374FB"/>
    <w:multiLevelType w:val="hybridMultilevel"/>
    <w:tmpl w:val="138667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4">
    <w:abstractNumId w:val="12"/>
  </w:num>
  <w:num w:numId="1" w16cid:durableId="125859144">
    <w:abstractNumId w:val="1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 w16cid:durableId="867376018">
    <w:abstractNumId w:val="3"/>
  </w:num>
  <w:num w:numId="3" w16cid:durableId="1927883982">
    <w:abstractNumId w:val="8"/>
  </w:num>
  <w:num w:numId="4" w16cid:durableId="1868987314">
    <w:abstractNumId w:val="8"/>
  </w:num>
  <w:num w:numId="5" w16cid:durableId="763889617">
    <w:abstractNumId w:val="1"/>
  </w:num>
  <w:num w:numId="6" w16cid:durableId="1044213493">
    <w:abstractNumId w:val="7"/>
  </w:num>
  <w:num w:numId="7" w16cid:durableId="974412694">
    <w:abstractNumId w:val="2"/>
  </w:num>
  <w:num w:numId="8" w16cid:durableId="1628464218">
    <w:abstractNumId w:val="6"/>
  </w:num>
  <w:num w:numId="9" w16cid:durableId="1995521759">
    <w:abstractNumId w:val="4"/>
  </w:num>
  <w:num w:numId="10" w16cid:durableId="440615734">
    <w:abstractNumId w:val="5"/>
  </w:num>
  <w:num w:numId="11" w16cid:durableId="809831666">
    <w:abstractNumId w:val="10"/>
  </w:num>
  <w:num w:numId="12" w16cid:durableId="1777363048">
    <w:abstractNumId w:val="0"/>
  </w:num>
  <w:num w:numId="13" w16cid:durableId="1387415723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bordersDoNotSurroundHeader/>
  <w:bordersDoNotSurroundFooter/>
  <w:trackRevisions w:val="false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rAUACVc8MiwAAAA="/>
  </w:docVars>
  <w:rsids>
    <w:rsidRoot w:val="00A61B0B"/>
    <w:rsid w:val="00002A41"/>
    <w:rsid w:val="0000409B"/>
    <w:rsid w:val="0000720C"/>
    <w:rsid w:val="00022BB7"/>
    <w:rsid w:val="00056EAD"/>
    <w:rsid w:val="00062518"/>
    <w:rsid w:val="00065197"/>
    <w:rsid w:val="0007265D"/>
    <w:rsid w:val="00083757"/>
    <w:rsid w:val="000837FA"/>
    <w:rsid w:val="000B1C84"/>
    <w:rsid w:val="000E5317"/>
    <w:rsid w:val="00105240"/>
    <w:rsid w:val="001137C8"/>
    <w:rsid w:val="0014439C"/>
    <w:rsid w:val="00176B9D"/>
    <w:rsid w:val="001829B3"/>
    <w:rsid w:val="001A0DA4"/>
    <w:rsid w:val="001A2410"/>
    <w:rsid w:val="001A2E1B"/>
    <w:rsid w:val="001C44CF"/>
    <w:rsid w:val="001E0A6C"/>
    <w:rsid w:val="001F6AE6"/>
    <w:rsid w:val="001F7761"/>
    <w:rsid w:val="002145D8"/>
    <w:rsid w:val="00240DF2"/>
    <w:rsid w:val="0024190E"/>
    <w:rsid w:val="00263C2C"/>
    <w:rsid w:val="00277BC7"/>
    <w:rsid w:val="00297A2C"/>
    <w:rsid w:val="002B2F55"/>
    <w:rsid w:val="002C0B29"/>
    <w:rsid w:val="002E13A2"/>
    <w:rsid w:val="002E277E"/>
    <w:rsid w:val="002F3AFD"/>
    <w:rsid w:val="003033E1"/>
    <w:rsid w:val="00312363"/>
    <w:rsid w:val="00312E02"/>
    <w:rsid w:val="00313417"/>
    <w:rsid w:val="00350BD2"/>
    <w:rsid w:val="003B62A0"/>
    <w:rsid w:val="003B73D1"/>
    <w:rsid w:val="003C1C8D"/>
    <w:rsid w:val="003C27BF"/>
    <w:rsid w:val="003C5948"/>
    <w:rsid w:val="003D46CC"/>
    <w:rsid w:val="003E0023"/>
    <w:rsid w:val="003E0BBD"/>
    <w:rsid w:val="003F4283"/>
    <w:rsid w:val="003F49BC"/>
    <w:rsid w:val="00432173"/>
    <w:rsid w:val="00442126"/>
    <w:rsid w:val="004430F7"/>
    <w:rsid w:val="00450E64"/>
    <w:rsid w:val="004B5037"/>
    <w:rsid w:val="004B530B"/>
    <w:rsid w:val="004B5421"/>
    <w:rsid w:val="004E4261"/>
    <w:rsid w:val="004F571D"/>
    <w:rsid w:val="00506CF5"/>
    <w:rsid w:val="00521A05"/>
    <w:rsid w:val="0055779F"/>
    <w:rsid w:val="00562210"/>
    <w:rsid w:val="005652E6"/>
    <w:rsid w:val="00565F8A"/>
    <w:rsid w:val="00580169"/>
    <w:rsid w:val="005A3FD1"/>
    <w:rsid w:val="005A5181"/>
    <w:rsid w:val="005B22F4"/>
    <w:rsid w:val="005D3E03"/>
    <w:rsid w:val="005D7D32"/>
    <w:rsid w:val="005D7D32"/>
    <w:rsid w:val="0061213C"/>
    <w:rsid w:val="00613543"/>
    <w:rsid w:val="00617F01"/>
    <w:rsid w:val="0062369D"/>
    <w:rsid w:val="00675065"/>
    <w:rsid w:val="006B2CEB"/>
    <w:rsid w:val="006C1BAB"/>
    <w:rsid w:val="006C78E2"/>
    <w:rsid w:val="006E70EE"/>
    <w:rsid w:val="00711744"/>
    <w:rsid w:val="00737E44"/>
    <w:rsid w:val="0075021F"/>
    <w:rsid w:val="00762248"/>
    <w:rsid w:val="00765EF7"/>
    <w:rsid w:val="00767070"/>
    <w:rsid w:val="00780944"/>
    <w:rsid w:val="007A62FB"/>
    <w:rsid w:val="007A67D1"/>
    <w:rsid w:val="007B1A8F"/>
    <w:rsid w:val="00804854"/>
    <w:rsid w:val="00813333"/>
    <w:rsid w:val="0084718C"/>
    <w:rsid w:val="00862F6B"/>
    <w:rsid w:val="00865AF5"/>
    <w:rsid w:val="008703E9"/>
    <w:rsid w:val="008707FF"/>
    <w:rsid w:val="008D78B6"/>
    <w:rsid w:val="008D7A62"/>
    <w:rsid w:val="00901987"/>
    <w:rsid w:val="00913053"/>
    <w:rsid w:val="009437EC"/>
    <w:rsid w:val="009631FC"/>
    <w:rsid w:val="00976693"/>
    <w:rsid w:val="009817CA"/>
    <w:rsid w:val="009860BD"/>
    <w:rsid w:val="009B4E58"/>
    <w:rsid w:val="009D1D02"/>
    <w:rsid w:val="009D2F88"/>
    <w:rsid w:val="009D6353"/>
    <w:rsid w:val="009D6ED5"/>
    <w:rsid w:val="009E2A08"/>
    <w:rsid w:val="009E2ABE"/>
    <w:rsid w:val="00A0684F"/>
    <w:rsid w:val="00A117F4"/>
    <w:rsid w:val="00A1632D"/>
    <w:rsid w:val="00A33953"/>
    <w:rsid w:val="00A35817"/>
    <w:rsid w:val="00A562F8"/>
    <w:rsid w:val="00A61661"/>
    <w:rsid w:val="00A61B0B"/>
    <w:rsid w:val="00A77E0E"/>
    <w:rsid w:val="00AA3831"/>
    <w:rsid w:val="00AB26BC"/>
    <w:rsid w:val="00AF2A6F"/>
    <w:rsid w:val="00B34C05"/>
    <w:rsid w:val="00B426C3"/>
    <w:rsid w:val="00B46A10"/>
    <w:rsid w:val="00B56CB9"/>
    <w:rsid w:val="00B62E57"/>
    <w:rsid w:val="00BA5968"/>
    <w:rsid w:val="00BB4C2E"/>
    <w:rsid w:val="00BB7EDB"/>
    <w:rsid w:val="00BC33B4"/>
    <w:rsid w:val="00BC636A"/>
    <w:rsid w:val="00C14ED0"/>
    <w:rsid w:val="00C534E1"/>
    <w:rsid w:val="00C77B6C"/>
    <w:rsid w:val="00CD2465"/>
    <w:rsid w:val="00CE2AD6"/>
    <w:rsid w:val="00CE46D8"/>
    <w:rsid w:val="00CE76C6"/>
    <w:rsid w:val="00CF0510"/>
    <w:rsid w:val="00D0103C"/>
    <w:rsid w:val="00D30A70"/>
    <w:rsid w:val="00D31EDF"/>
    <w:rsid w:val="00D35B32"/>
    <w:rsid w:val="00D664F8"/>
    <w:rsid w:val="00D84104"/>
    <w:rsid w:val="00D84C9B"/>
    <w:rsid w:val="00E245F5"/>
    <w:rsid w:val="00E368F8"/>
    <w:rsid w:val="00E775BE"/>
    <w:rsid w:val="00E863BF"/>
    <w:rsid w:val="00E9399E"/>
    <w:rsid w:val="00E93F96"/>
    <w:rsid w:val="00EE43F5"/>
    <w:rsid w:val="00EE5018"/>
    <w:rsid w:val="00EE7C54"/>
    <w:rsid w:val="00F04096"/>
    <w:rsid w:val="00F4009B"/>
    <w:rsid w:val="00F43E6B"/>
    <w:rsid w:val="00F451AE"/>
    <w:rsid w:val="00F6098B"/>
    <w:rsid w:val="00F75BBD"/>
    <w:rsid w:val="00F9595C"/>
    <w:rsid w:val="00FA4EE7"/>
    <w:rsid w:val="00FB006B"/>
    <w:rsid w:val="00FB325C"/>
    <w:rsid w:val="0183DE39"/>
    <w:rsid w:val="02511D74"/>
    <w:rsid w:val="026DAB02"/>
    <w:rsid w:val="03E033AA"/>
    <w:rsid w:val="071E0EFF"/>
    <w:rsid w:val="07A00F1F"/>
    <w:rsid w:val="099FAABD"/>
    <w:rsid w:val="09C3FBE5"/>
    <w:rsid w:val="09F12C93"/>
    <w:rsid w:val="0A2DC16F"/>
    <w:rsid w:val="0A8D5C55"/>
    <w:rsid w:val="0AC21F63"/>
    <w:rsid w:val="0B82024D"/>
    <w:rsid w:val="0C8C067C"/>
    <w:rsid w:val="0CC89E4B"/>
    <w:rsid w:val="0D0985F9"/>
    <w:rsid w:val="0E048B6D"/>
    <w:rsid w:val="0ECB1460"/>
    <w:rsid w:val="0F0A7B19"/>
    <w:rsid w:val="0F8EAD3B"/>
    <w:rsid w:val="0FA430D0"/>
    <w:rsid w:val="10ADD353"/>
    <w:rsid w:val="1109CE10"/>
    <w:rsid w:val="12DBD192"/>
    <w:rsid w:val="158C1F4E"/>
    <w:rsid w:val="159DD23B"/>
    <w:rsid w:val="15D96CCA"/>
    <w:rsid w:val="176E2933"/>
    <w:rsid w:val="19E2F4A3"/>
    <w:rsid w:val="1A6638C7"/>
    <w:rsid w:val="1AAB6DA5"/>
    <w:rsid w:val="1CCF7240"/>
    <w:rsid w:val="1F062B3B"/>
    <w:rsid w:val="1F12472C"/>
    <w:rsid w:val="1FCBB547"/>
    <w:rsid w:val="202CA9FD"/>
    <w:rsid w:val="22B14316"/>
    <w:rsid w:val="22B67F8A"/>
    <w:rsid w:val="248A6BBE"/>
    <w:rsid w:val="256C53D3"/>
    <w:rsid w:val="258EEC78"/>
    <w:rsid w:val="26D2FD7F"/>
    <w:rsid w:val="2898D8DC"/>
    <w:rsid w:val="29ACEC65"/>
    <w:rsid w:val="2A232D0B"/>
    <w:rsid w:val="2A7925F8"/>
    <w:rsid w:val="2D01D2E3"/>
    <w:rsid w:val="2D1419D9"/>
    <w:rsid w:val="2D323BE3"/>
    <w:rsid w:val="2D3C7D6F"/>
    <w:rsid w:val="2F2510F7"/>
    <w:rsid w:val="2F44C6A1"/>
    <w:rsid w:val="317AC115"/>
    <w:rsid w:val="3181EF23"/>
    <w:rsid w:val="336D479E"/>
    <w:rsid w:val="34A1DBE6"/>
    <w:rsid w:val="34EAF9FC"/>
    <w:rsid w:val="35418C37"/>
    <w:rsid w:val="35430E4B"/>
    <w:rsid w:val="3556EA38"/>
    <w:rsid w:val="35625CCB"/>
    <w:rsid w:val="364826CA"/>
    <w:rsid w:val="37E6121D"/>
    <w:rsid w:val="39D97484"/>
    <w:rsid w:val="3A59E2C6"/>
    <w:rsid w:val="3A7E3D32"/>
    <w:rsid w:val="3AA4E033"/>
    <w:rsid w:val="3D4E2030"/>
    <w:rsid w:val="3E74A909"/>
    <w:rsid w:val="3EBE796B"/>
    <w:rsid w:val="3ED6CB4B"/>
    <w:rsid w:val="3F8BD6E1"/>
    <w:rsid w:val="420CEF4E"/>
    <w:rsid w:val="43021FB0"/>
    <w:rsid w:val="43957675"/>
    <w:rsid w:val="4A2CD320"/>
    <w:rsid w:val="4B30EBAD"/>
    <w:rsid w:val="4B6FB8CB"/>
    <w:rsid w:val="4BE37E43"/>
    <w:rsid w:val="4BEFA0E6"/>
    <w:rsid w:val="4D1F1A1B"/>
    <w:rsid w:val="4F38954A"/>
    <w:rsid w:val="4F61FB64"/>
    <w:rsid w:val="5148B787"/>
    <w:rsid w:val="53D2CDF1"/>
    <w:rsid w:val="54061172"/>
    <w:rsid w:val="5457615B"/>
    <w:rsid w:val="55A5AC45"/>
    <w:rsid w:val="55F10915"/>
    <w:rsid w:val="560FC5A0"/>
    <w:rsid w:val="5615AC3A"/>
    <w:rsid w:val="562D9C04"/>
    <w:rsid w:val="56CC2C4B"/>
    <w:rsid w:val="575C5D27"/>
    <w:rsid w:val="57FB0784"/>
    <w:rsid w:val="58FF3F51"/>
    <w:rsid w:val="5BD36D57"/>
    <w:rsid w:val="5C7DED77"/>
    <w:rsid w:val="5CD763A5"/>
    <w:rsid w:val="5E36A484"/>
    <w:rsid w:val="5EAE3410"/>
    <w:rsid w:val="5F8A9488"/>
    <w:rsid w:val="60DB6E1A"/>
    <w:rsid w:val="62AB3969"/>
    <w:rsid w:val="62BD6641"/>
    <w:rsid w:val="6348830B"/>
    <w:rsid w:val="635525BA"/>
    <w:rsid w:val="6381A533"/>
    <w:rsid w:val="648D33C6"/>
    <w:rsid w:val="6577287F"/>
    <w:rsid w:val="660B79BA"/>
    <w:rsid w:val="68ADE992"/>
    <w:rsid w:val="6905A741"/>
    <w:rsid w:val="69A5C2F4"/>
    <w:rsid w:val="6A41E434"/>
    <w:rsid w:val="6A597D1D"/>
    <w:rsid w:val="6AF9E4AF"/>
    <w:rsid w:val="6CAB5E86"/>
    <w:rsid w:val="6D0F5F1C"/>
    <w:rsid w:val="6D2D16FC"/>
    <w:rsid w:val="6DB7D1A6"/>
    <w:rsid w:val="6E7AF215"/>
    <w:rsid w:val="6FBFC969"/>
    <w:rsid w:val="6FC7F3E3"/>
    <w:rsid w:val="7026D454"/>
    <w:rsid w:val="72FF94A5"/>
    <w:rsid w:val="7346C117"/>
    <w:rsid w:val="737463F5"/>
    <w:rsid w:val="741C4C55"/>
    <w:rsid w:val="7485ABC9"/>
    <w:rsid w:val="766EBABD"/>
    <w:rsid w:val="76C813B1"/>
    <w:rsid w:val="777CD807"/>
    <w:rsid w:val="78BF7C04"/>
    <w:rsid w:val="7A0FAFB2"/>
    <w:rsid w:val="7A5D32FF"/>
    <w:rsid w:val="7A8518FF"/>
    <w:rsid w:val="7B012BB1"/>
    <w:rsid w:val="7B1F45F8"/>
    <w:rsid w:val="7C03B2BF"/>
    <w:rsid w:val="7C366265"/>
    <w:rsid w:val="7E16CEE1"/>
    <w:rsid w:val="7E56E6BA"/>
    <w:rsid w:val="7F062933"/>
    <w:rsid w:val="7FACF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61B0B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eaderChar" w:customStyle="1">
    <w:name w:val="Header Char"/>
    <w:basedOn w:val="DefaultParagraphFont"/>
    <w:link w:val="Header"/>
    <w:uiPriority w:val="99"/>
    <w:rsid w:val="00D84104"/>
    <w:rPr>
      <w:rFonts w:ascii="Times New Roman" w:hAnsi="Times New Roman" w:eastAsia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FooterChar" w:customStyle="1">
    <w:name w:val="Footer Char"/>
    <w:basedOn w:val="DefaultParagraphFont"/>
    <w:link w:val="Footer"/>
    <w:uiPriority w:val="99"/>
    <w:rsid w:val="00D84104"/>
    <w:rPr>
      <w:rFonts w:ascii="Times New Roman" w:hAnsi="Times New Roman" w:eastAsia="Times New Roman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8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0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570984">
              <w:marLeft w:val="0"/>
              <w:marRight w:val="0"/>
              <w:marTop w:val="144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geeksforgeeks.org/implement-a-stack-using-singly-linked-list/" TargetMode="External" Id="rId8" /><Relationship Type="http://schemas.openxmlformats.org/officeDocument/2006/relationships/styles" Target="styles.xml" Id="rId3" /><Relationship Type="http://schemas.openxmlformats.org/officeDocument/2006/relationships/footer" Target="footer1.xml" Id="rId21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23" /><Relationship Type="http://schemas.openxmlformats.org/officeDocument/2006/relationships/hyperlink" Target="https://www.geeksforgeeks.org/recursion/" TargetMode="External" Id="rId10" /><Relationship Type="http://schemas.openxmlformats.org/officeDocument/2006/relationships/settings" Target="settings.xml" Id="rId4" /><Relationship Type="http://schemas.openxmlformats.org/officeDocument/2006/relationships/hyperlink" Target="https://www.geeksforgeeks.org/stack-in-python/" TargetMode="External" Id="rId9" /><Relationship Type="http://schemas.openxmlformats.org/officeDocument/2006/relationships/fontTable" Target="fontTable.xml" Id="rId22" /><Relationship Type="http://schemas.openxmlformats.org/officeDocument/2006/relationships/hyperlink" Target="https://visualgo.net/en/list" TargetMode="External" Id="R28460b71ae554f3a" /><Relationship Type="http://schemas.openxmlformats.org/officeDocument/2006/relationships/image" Target="/media/imagec.png" Id="R441697dfc3e94ffa" /><Relationship Type="http://schemas.openxmlformats.org/officeDocument/2006/relationships/image" Target="/media/imaged.png" Id="R9c011c1f3e404eef" /><Relationship Type="http://schemas.openxmlformats.org/officeDocument/2006/relationships/image" Target="/media/imagee.png" Id="R3d8ec9eee10b466c" /><Relationship Type="http://schemas.openxmlformats.org/officeDocument/2006/relationships/image" Target="/media/imagef.png" Id="R59ed9a85d8504c16" /><Relationship Type="http://schemas.openxmlformats.org/officeDocument/2006/relationships/image" Target="/media/image10.png" Id="R45d0b9a02a59483a" /><Relationship Type="http://schemas.openxmlformats.org/officeDocument/2006/relationships/glossaryDocument" Target="glossary/document.xml" Id="Rfffd72e8fcb14ff0" /><Relationship Type="http://schemas.openxmlformats.org/officeDocument/2006/relationships/image" Target="/media/image11.png" Id="R8f17d6cfad424173" /><Relationship Type="http://schemas.openxmlformats.org/officeDocument/2006/relationships/image" Target="/media/image12.png" Id="Rd63a489a07d142a1" /><Relationship Type="http://schemas.openxmlformats.org/officeDocument/2006/relationships/image" Target="/media/image13.png" Id="Ra1c6155c454d4468" /><Relationship Type="http://schemas.openxmlformats.org/officeDocument/2006/relationships/image" Target="/media/image14.png" Id="R6c962f4a4d224f44" 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1b6a7-a62a-4572-972d-e9aa5685ca28}"/>
      </w:docPartPr>
      <w:docPartBody>
        <w:p xmlns:wp14="http://schemas.microsoft.com/office/word/2010/wordml" w14:paraId="0D46FBC6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01E87-C125-4B22-BDDB-8BEE9FD9C47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nshan Yu</dc:creator>
  <keywords/>
  <dc:description/>
  <lastModifiedBy>Shahid Jamshed Khan</lastModifiedBy>
  <revision>110</revision>
  <lastPrinted>2021-01-15T19:37:00.0000000Z</lastPrinted>
  <dcterms:created xsi:type="dcterms:W3CDTF">2020-12-17T04:07:00.0000000Z</dcterms:created>
  <dcterms:modified xsi:type="dcterms:W3CDTF">2024-09-29T23:59:19.6360018Z</dcterms:modified>
</coreProperties>
</file>